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72DD5E" w14:textId="77777777" w:rsidR="004F7C07" w:rsidRPr="00044BDE" w:rsidRDefault="00044BDE" w:rsidP="003F4A98">
      <w:pPr>
        <w:pStyle w:val="a3"/>
        <w:rPr>
          <w:rFonts w:ascii="Arial" w:hAnsi="Arial" w:cs="Arial"/>
          <w:sz w:val="28"/>
          <w:lang w:val="en-US"/>
        </w:rPr>
      </w:pPr>
      <w:r>
        <w:rPr>
          <w:rFonts w:ascii="Arial" w:hAnsi="Arial" w:cs="Arial"/>
          <w:sz w:val="28"/>
          <w:lang w:val="en-US"/>
        </w:rPr>
        <w:t>MATRIX LOGICAL CLOCK</w:t>
      </w:r>
    </w:p>
    <w:p w14:paraId="4EA321E9" w14:textId="77777777" w:rsidR="004F7C07" w:rsidRPr="00044BDE" w:rsidRDefault="004F7C07" w:rsidP="003F4A98">
      <w:pPr>
        <w:rPr>
          <w:rFonts w:ascii="Arial" w:hAnsi="Arial" w:cs="Arial"/>
        </w:rPr>
      </w:pPr>
    </w:p>
    <w:p w14:paraId="6358BB6A" w14:textId="77777777" w:rsidR="00044BDE" w:rsidRPr="00044BDE" w:rsidRDefault="00044BDE" w:rsidP="00044BDE">
      <w:pPr>
        <w:autoSpaceDE w:val="0"/>
        <w:autoSpaceDN w:val="0"/>
        <w:adjustRightInd w:val="0"/>
        <w:jc w:val="center"/>
        <w:rPr>
          <w:rFonts w:ascii="Arial" w:hAnsi="Arial" w:cs="Arial"/>
          <w:sz w:val="20"/>
          <w:szCs w:val="20"/>
          <w:lang w:eastAsia="en-GB"/>
        </w:rPr>
      </w:pPr>
      <w:r w:rsidRPr="00044BDE">
        <w:rPr>
          <w:rFonts w:ascii="Arial" w:hAnsi="Arial" w:cs="Arial"/>
        </w:rPr>
        <w:t xml:space="preserve">(Formal Definition as part of process </w:t>
      </w:r>
      <w:r w:rsidRPr="00044BDE">
        <w:rPr>
          <w:rFonts w:ascii="Arial" w:hAnsi="Arial" w:cs="Arial"/>
          <w:i/>
          <w:iCs/>
        </w:rPr>
        <w:t>Pi</w:t>
      </w:r>
      <w:r w:rsidRPr="00044BDE">
        <w:rPr>
          <w:rFonts w:ascii="Arial" w:hAnsi="Arial" w:cs="Arial"/>
        </w:rPr>
        <w:t>)</w:t>
      </w:r>
    </w:p>
    <w:p w14:paraId="5E1AAE31" w14:textId="77777777" w:rsidR="004F7C07" w:rsidRPr="00044BDE" w:rsidRDefault="004F7C07" w:rsidP="003F4A98">
      <w:pPr>
        <w:rPr>
          <w:rFonts w:ascii="Arial" w:hAnsi="Arial" w:cs="Arial"/>
        </w:rPr>
      </w:pPr>
    </w:p>
    <w:p w14:paraId="40998217" w14:textId="77777777" w:rsidR="00385B5D" w:rsidRPr="00044BDE" w:rsidRDefault="00385B5D" w:rsidP="003F4A98">
      <w:pPr>
        <w:rPr>
          <w:rFonts w:ascii="Arial" w:hAnsi="Arial" w:cs="Arial"/>
        </w:rPr>
      </w:pPr>
    </w:p>
    <w:p w14:paraId="5C208299" w14:textId="77777777" w:rsidR="004F7C07" w:rsidRPr="00044BDE" w:rsidRDefault="004F7C07" w:rsidP="003F4A98">
      <w:pPr>
        <w:ind w:left="2694"/>
        <w:rPr>
          <w:rFonts w:ascii="Arial" w:hAnsi="Arial" w:cs="Arial"/>
        </w:rPr>
      </w:pPr>
      <w:proofErr w:type="gramStart"/>
      <w:r w:rsidRPr="00044BDE">
        <w:rPr>
          <w:rFonts w:ascii="Arial" w:hAnsi="Arial" w:cs="Arial"/>
          <w:b/>
          <w:i/>
        </w:rPr>
        <w:t>Pi</w:t>
      </w:r>
      <w:r w:rsidRPr="00044BDE">
        <w:rPr>
          <w:rFonts w:ascii="Arial" w:hAnsi="Arial" w:cs="Arial"/>
        </w:rPr>
        <w:t>::</w:t>
      </w:r>
      <w:proofErr w:type="gramEnd"/>
    </w:p>
    <w:p w14:paraId="663F040B" w14:textId="77777777" w:rsidR="004F7C07" w:rsidRPr="00044BDE" w:rsidRDefault="004F7C07" w:rsidP="003F4A98">
      <w:pPr>
        <w:ind w:left="2694"/>
        <w:rPr>
          <w:rFonts w:ascii="Arial" w:hAnsi="Arial" w:cs="Arial"/>
        </w:rPr>
      </w:pPr>
    </w:p>
    <w:p w14:paraId="1A8AF962" w14:textId="77777777" w:rsidR="00044BDE" w:rsidRPr="003F3748" w:rsidRDefault="00044BDE" w:rsidP="003F4A98">
      <w:pPr>
        <w:ind w:left="1986" w:firstLine="708"/>
        <w:rPr>
          <w:rFonts w:ascii="Arial" w:hAnsi="Arial" w:cs="Arial"/>
          <w:b/>
          <w:color w:val="FF0000"/>
        </w:rPr>
      </w:pPr>
      <w:bookmarkStart w:id="0" w:name="_Hlk60561046"/>
      <w:r w:rsidRPr="003F3748">
        <w:rPr>
          <w:rFonts w:ascii="Arial" w:hAnsi="Arial" w:cs="Arial"/>
          <w:b/>
          <w:color w:val="FF0000"/>
        </w:rPr>
        <w:t>{STATE VARIABLES}</w:t>
      </w:r>
    </w:p>
    <w:bookmarkEnd w:id="0"/>
    <w:p w14:paraId="608DE0D8" w14:textId="583A8F07" w:rsidR="004F7C07" w:rsidRPr="00044BDE" w:rsidRDefault="00044BDE" w:rsidP="003F4A98">
      <w:pPr>
        <w:ind w:left="2694"/>
        <w:rPr>
          <w:rFonts w:ascii="Arial" w:hAnsi="Arial" w:cs="Arial"/>
          <w:i/>
        </w:rPr>
      </w:pPr>
      <w:r>
        <w:rPr>
          <w:rFonts w:ascii="Arial" w:hAnsi="Arial" w:cs="Arial"/>
        </w:rPr>
        <w:t>T</w:t>
      </w:r>
      <w:r w:rsidR="004F7C07" w:rsidRPr="00044BDE">
        <w:rPr>
          <w:rFonts w:ascii="Arial" w:hAnsi="Arial" w:cs="Arial"/>
        </w:rPr>
        <w:t xml:space="preserve"> </w:t>
      </w:r>
      <w:proofErr w:type="spellStart"/>
      <w:r w:rsidR="00BC5C3E">
        <w:rPr>
          <w:rFonts w:ascii="Arial" w:hAnsi="Arial" w:cs="Arial"/>
          <w:i/>
        </w:rPr>
        <w:t>t</w:t>
      </w:r>
      <w:r w:rsidR="009275CE" w:rsidRPr="00044BDE">
        <w:rPr>
          <w:rFonts w:ascii="Arial" w:hAnsi="Arial" w:cs="Arial"/>
          <w:i/>
        </w:rPr>
        <w:t>M</w:t>
      </w:r>
      <w:r w:rsidR="004F7C07" w:rsidRPr="00044BDE">
        <w:rPr>
          <w:rFonts w:ascii="Arial" w:hAnsi="Arial" w:cs="Arial"/>
          <w:i/>
        </w:rPr>
        <w:t>Clock</w:t>
      </w:r>
      <w:proofErr w:type="spellEnd"/>
      <w:r w:rsidR="00B407E4">
        <w:rPr>
          <w:rFonts w:ascii="Arial" w:hAnsi="Arial" w:cs="Arial"/>
          <w:i/>
        </w:rPr>
        <w:t xml:space="preserve"> </w:t>
      </w:r>
      <w:r w:rsidR="0009612E" w:rsidRPr="00044BDE">
        <w:rPr>
          <w:rFonts w:ascii="Arial" w:hAnsi="Arial" w:cs="Arial"/>
          <w:i/>
        </w:rPr>
        <w:t>[</w:t>
      </w:r>
      <w:proofErr w:type="gramStart"/>
      <w:r w:rsidR="009275CE" w:rsidRPr="00044BDE">
        <w:rPr>
          <w:rFonts w:ascii="Arial" w:hAnsi="Arial" w:cs="Arial"/>
          <w:i/>
        </w:rPr>
        <w:t>1..</w:t>
      </w:r>
      <w:proofErr w:type="gramEnd"/>
      <w:r w:rsidR="0009612E" w:rsidRPr="00044BDE">
        <w:rPr>
          <w:rFonts w:ascii="Arial" w:hAnsi="Arial" w:cs="Arial"/>
          <w:i/>
        </w:rPr>
        <w:t>N]</w:t>
      </w:r>
      <w:r w:rsidR="009275CE" w:rsidRPr="00044BDE">
        <w:rPr>
          <w:rFonts w:ascii="Arial" w:hAnsi="Arial" w:cs="Arial"/>
          <w:i/>
        </w:rPr>
        <w:t xml:space="preserve"> [1..N]</w:t>
      </w:r>
    </w:p>
    <w:p w14:paraId="3DF799CF" w14:textId="77777777" w:rsidR="004F7C07" w:rsidRPr="00044BDE" w:rsidRDefault="004F7C07" w:rsidP="003F4A98">
      <w:pPr>
        <w:ind w:left="2694"/>
        <w:rPr>
          <w:rFonts w:ascii="Arial" w:hAnsi="Arial" w:cs="Arial"/>
        </w:rPr>
      </w:pPr>
    </w:p>
    <w:p w14:paraId="5ED45DC8" w14:textId="77777777" w:rsidR="004F7C07" w:rsidRPr="00044BDE" w:rsidRDefault="004F7C07" w:rsidP="003F4A98">
      <w:pPr>
        <w:ind w:left="2694"/>
        <w:rPr>
          <w:rFonts w:ascii="Arial" w:hAnsi="Arial" w:cs="Arial"/>
        </w:rPr>
      </w:pPr>
    </w:p>
    <w:p w14:paraId="141EBBB8" w14:textId="77777777" w:rsidR="004F7C07" w:rsidRPr="00044BDE" w:rsidRDefault="004F7C07" w:rsidP="003F4A98">
      <w:pPr>
        <w:ind w:left="2694"/>
        <w:rPr>
          <w:rFonts w:ascii="Arial" w:hAnsi="Arial" w:cs="Arial"/>
          <w:b/>
          <w:i/>
          <w:color w:val="FF0000"/>
        </w:rPr>
      </w:pPr>
      <w:r w:rsidRPr="00044BDE">
        <w:rPr>
          <w:rFonts w:ascii="Arial" w:hAnsi="Arial" w:cs="Arial"/>
          <w:b/>
          <w:i/>
          <w:color w:val="FF0000"/>
        </w:rPr>
        <w:t>{</w:t>
      </w:r>
      <w:r w:rsidR="00044BDE">
        <w:rPr>
          <w:rFonts w:ascii="Arial" w:hAnsi="Arial" w:cs="Arial"/>
          <w:b/>
          <w:i/>
          <w:color w:val="FF0000"/>
        </w:rPr>
        <w:t>EVENTS</w:t>
      </w:r>
      <w:r w:rsidRPr="00044BDE">
        <w:rPr>
          <w:rFonts w:ascii="Arial" w:hAnsi="Arial" w:cs="Arial"/>
          <w:b/>
          <w:i/>
          <w:color w:val="FF0000"/>
        </w:rPr>
        <w:t>}</w:t>
      </w:r>
    </w:p>
    <w:p w14:paraId="7A143132" w14:textId="77777777" w:rsidR="004F7C07" w:rsidRPr="00044BDE" w:rsidRDefault="004F7C07" w:rsidP="003F4A98">
      <w:pPr>
        <w:ind w:left="2694"/>
        <w:rPr>
          <w:rFonts w:ascii="Arial" w:hAnsi="Arial" w:cs="Arial"/>
          <w:b/>
        </w:rPr>
      </w:pPr>
      <w:proofErr w:type="spellStart"/>
      <w:r w:rsidRPr="00044BDE">
        <w:rPr>
          <w:rFonts w:ascii="Arial" w:hAnsi="Arial" w:cs="Arial"/>
          <w:b/>
        </w:rPr>
        <w:t>OnInit</w:t>
      </w:r>
      <w:proofErr w:type="spellEnd"/>
      <w:r w:rsidR="00044BDE" w:rsidRPr="00044BDE">
        <w:rPr>
          <w:rFonts w:ascii="Arial" w:hAnsi="Arial" w:cs="Arial"/>
          <w:b/>
        </w:rPr>
        <w:t>:</w:t>
      </w:r>
    </w:p>
    <w:p w14:paraId="73B04392" w14:textId="04D106CF" w:rsidR="0009612E" w:rsidRPr="00044BDE" w:rsidRDefault="00044BDE" w:rsidP="003F4A98">
      <w:pPr>
        <w:ind w:left="1986" w:firstLine="708"/>
        <w:rPr>
          <w:rFonts w:ascii="Arial" w:hAnsi="Arial" w:cs="Arial"/>
          <w:iCs/>
          <w:color w:val="FF0000"/>
        </w:rPr>
      </w:pPr>
      <w:bookmarkStart w:id="1" w:name="_Hlk60567264"/>
      <w:r w:rsidRPr="00044BDE">
        <w:rPr>
          <w:rFonts w:ascii="Arial" w:hAnsi="Arial" w:cs="Arial"/>
          <w:iCs/>
          <w:color w:val="FF0000"/>
        </w:rPr>
        <w:t>{MC1 Rule</w:t>
      </w:r>
      <w:r w:rsidR="00C83AE3">
        <w:rPr>
          <w:rFonts w:ascii="Arial" w:hAnsi="Arial" w:cs="Arial"/>
          <w:iCs/>
          <w:color w:val="FF0000"/>
        </w:rPr>
        <w:t xml:space="preserve"> - initialization</w:t>
      </w:r>
      <w:r w:rsidRPr="00044BDE">
        <w:rPr>
          <w:rFonts w:ascii="Arial" w:hAnsi="Arial" w:cs="Arial"/>
          <w:iCs/>
          <w:color w:val="FF0000"/>
        </w:rPr>
        <w:t>}</w:t>
      </w:r>
    </w:p>
    <w:bookmarkEnd w:id="1"/>
    <w:p w14:paraId="4C1D3458" w14:textId="5D22E42E" w:rsidR="009275CE" w:rsidRPr="00044BDE" w:rsidRDefault="009275CE" w:rsidP="003F4A98">
      <w:pPr>
        <w:ind w:left="2694"/>
        <w:rPr>
          <w:rFonts w:ascii="Arial" w:hAnsi="Arial" w:cs="Arial"/>
          <w:bCs/>
        </w:rPr>
      </w:pPr>
      <w:r w:rsidRPr="00044BDE">
        <w:rPr>
          <w:rFonts w:ascii="Arial" w:hAnsi="Arial" w:cs="Arial"/>
          <w:b/>
        </w:rPr>
        <w:t>For</w:t>
      </w:r>
      <w:r w:rsidR="00C83AE3">
        <w:rPr>
          <w:rFonts w:ascii="Arial" w:hAnsi="Arial" w:cs="Arial"/>
          <w:b/>
        </w:rPr>
        <w:t xml:space="preserve"> All</w:t>
      </w:r>
      <w:r w:rsidR="00C83AE3" w:rsidRPr="00C83AE3">
        <w:rPr>
          <w:rFonts w:ascii="Arial" w:hAnsi="Arial" w:cs="Arial"/>
          <w:bCs/>
        </w:rPr>
        <w:t xml:space="preserve"> k</w:t>
      </w:r>
    </w:p>
    <w:p w14:paraId="176DFAFF" w14:textId="53183D1C" w:rsidR="009275CE" w:rsidRPr="00044BDE" w:rsidRDefault="00C159A2" w:rsidP="00B407E4">
      <w:pPr>
        <w:ind w:left="2124" w:firstLine="708"/>
        <w:rPr>
          <w:rFonts w:ascii="Arial" w:hAnsi="Arial" w:cs="Arial"/>
          <w:b/>
        </w:rPr>
      </w:pPr>
      <w:r w:rsidRPr="00044BDE">
        <w:rPr>
          <w:rFonts w:ascii="Arial" w:hAnsi="Arial" w:cs="Arial"/>
          <w:b/>
        </w:rPr>
        <w:t>F</w:t>
      </w:r>
      <w:r w:rsidR="009275CE" w:rsidRPr="00044BDE">
        <w:rPr>
          <w:rFonts w:ascii="Arial" w:hAnsi="Arial" w:cs="Arial"/>
          <w:b/>
        </w:rPr>
        <w:t>or</w:t>
      </w:r>
      <w:r w:rsidR="00C83AE3">
        <w:rPr>
          <w:rFonts w:ascii="Arial" w:hAnsi="Arial" w:cs="Arial"/>
          <w:b/>
        </w:rPr>
        <w:t xml:space="preserve"> All</w:t>
      </w:r>
      <w:r w:rsidR="00C83AE3" w:rsidRPr="00C83AE3">
        <w:rPr>
          <w:rFonts w:ascii="Arial" w:hAnsi="Arial" w:cs="Arial"/>
          <w:bCs/>
        </w:rPr>
        <w:t xml:space="preserve"> m</w:t>
      </w:r>
    </w:p>
    <w:p w14:paraId="7142D91B" w14:textId="598DEA77" w:rsidR="004F7C07" w:rsidRPr="00044BDE" w:rsidRDefault="00BC5C3E" w:rsidP="00B407E4">
      <w:pPr>
        <w:ind w:left="3399" w:firstLine="141"/>
        <w:rPr>
          <w:rFonts w:ascii="Arial" w:hAnsi="Arial" w:cs="Arial"/>
          <w:b/>
        </w:rPr>
      </w:pPr>
      <w:proofErr w:type="spellStart"/>
      <w:r>
        <w:rPr>
          <w:rFonts w:ascii="Arial" w:hAnsi="Arial" w:cs="Arial"/>
          <w:i/>
        </w:rPr>
        <w:t>t</w:t>
      </w:r>
      <w:r w:rsidR="00307362" w:rsidRPr="00044BDE">
        <w:rPr>
          <w:rFonts w:ascii="Arial" w:hAnsi="Arial" w:cs="Arial"/>
          <w:i/>
        </w:rPr>
        <w:t>MClock</w:t>
      </w:r>
      <w:proofErr w:type="spellEnd"/>
      <w:r w:rsidR="00B407E4">
        <w:rPr>
          <w:rFonts w:ascii="Arial" w:hAnsi="Arial" w:cs="Arial"/>
          <w:i/>
        </w:rPr>
        <w:t xml:space="preserve"> </w:t>
      </w:r>
      <w:r w:rsidR="009275CE" w:rsidRPr="00044BDE">
        <w:rPr>
          <w:rFonts w:ascii="Arial" w:hAnsi="Arial" w:cs="Arial"/>
          <w:bCs/>
        </w:rPr>
        <w:t>[</w:t>
      </w:r>
      <w:r w:rsidR="00C83AE3">
        <w:rPr>
          <w:rFonts w:ascii="Arial" w:hAnsi="Arial" w:cs="Arial"/>
          <w:bCs/>
        </w:rPr>
        <w:t>k</w:t>
      </w:r>
      <w:r w:rsidR="009275CE" w:rsidRPr="00044BDE">
        <w:rPr>
          <w:rFonts w:ascii="Arial" w:hAnsi="Arial" w:cs="Arial"/>
          <w:bCs/>
        </w:rPr>
        <w:t>][</w:t>
      </w:r>
      <w:r w:rsidR="00C83AE3">
        <w:rPr>
          <w:rFonts w:ascii="Arial" w:hAnsi="Arial" w:cs="Arial"/>
          <w:bCs/>
        </w:rPr>
        <w:t>m</w:t>
      </w:r>
      <w:proofErr w:type="gramStart"/>
      <w:r w:rsidR="009275CE" w:rsidRPr="00044BDE">
        <w:rPr>
          <w:rFonts w:ascii="Arial" w:hAnsi="Arial" w:cs="Arial"/>
          <w:bCs/>
        </w:rPr>
        <w:t>] :</w:t>
      </w:r>
      <w:proofErr w:type="gramEnd"/>
      <w:r w:rsidR="009275CE" w:rsidRPr="00044BDE">
        <w:rPr>
          <w:rFonts w:ascii="Arial" w:hAnsi="Arial" w:cs="Arial"/>
          <w:bCs/>
        </w:rPr>
        <w:t>= 0;</w:t>
      </w:r>
    </w:p>
    <w:p w14:paraId="2C8FE429" w14:textId="77777777" w:rsidR="009275CE" w:rsidRPr="00044BDE" w:rsidRDefault="009275CE" w:rsidP="003F4A98">
      <w:pPr>
        <w:ind w:left="2694"/>
        <w:rPr>
          <w:rFonts w:ascii="Arial" w:hAnsi="Arial" w:cs="Arial"/>
        </w:rPr>
      </w:pPr>
      <w:r w:rsidRPr="00044BDE">
        <w:rPr>
          <w:rFonts w:ascii="Arial" w:hAnsi="Arial" w:cs="Arial"/>
          <w:i/>
        </w:rPr>
        <w:tab/>
      </w:r>
      <w:proofErr w:type="spellStart"/>
      <w:r w:rsidR="00C159A2" w:rsidRPr="00044BDE">
        <w:rPr>
          <w:rFonts w:ascii="Arial" w:hAnsi="Arial" w:cs="Arial"/>
          <w:b/>
        </w:rPr>
        <w:t>E</w:t>
      </w:r>
      <w:r w:rsidRPr="00044BDE">
        <w:rPr>
          <w:rFonts w:ascii="Arial" w:hAnsi="Arial" w:cs="Arial"/>
          <w:b/>
        </w:rPr>
        <w:t>ndFor</w:t>
      </w:r>
      <w:proofErr w:type="spellEnd"/>
    </w:p>
    <w:p w14:paraId="2730BC68" w14:textId="77777777" w:rsidR="0009612E" w:rsidRPr="00044BDE" w:rsidRDefault="0009612E" w:rsidP="003F4A98">
      <w:pPr>
        <w:ind w:left="2694"/>
        <w:rPr>
          <w:rFonts w:ascii="Arial" w:hAnsi="Arial" w:cs="Arial"/>
          <w:b/>
        </w:rPr>
      </w:pPr>
      <w:proofErr w:type="spellStart"/>
      <w:r w:rsidRPr="00044BDE">
        <w:rPr>
          <w:rFonts w:ascii="Arial" w:hAnsi="Arial" w:cs="Arial"/>
          <w:b/>
        </w:rPr>
        <w:t>EndFor</w:t>
      </w:r>
      <w:proofErr w:type="spellEnd"/>
    </w:p>
    <w:p w14:paraId="13B8AE83" w14:textId="77777777" w:rsidR="004F7C07" w:rsidRDefault="004F7C07" w:rsidP="003F4A98">
      <w:pPr>
        <w:ind w:left="2694"/>
        <w:rPr>
          <w:rFonts w:ascii="Arial" w:hAnsi="Arial" w:cs="Arial"/>
        </w:rPr>
      </w:pPr>
    </w:p>
    <w:p w14:paraId="2F0B8B11" w14:textId="77777777" w:rsidR="003F4A98" w:rsidRPr="00044BDE" w:rsidRDefault="003F4A98" w:rsidP="003F4A98">
      <w:pPr>
        <w:ind w:left="2694"/>
        <w:rPr>
          <w:rFonts w:ascii="Arial" w:hAnsi="Arial" w:cs="Arial"/>
        </w:rPr>
      </w:pPr>
    </w:p>
    <w:p w14:paraId="68E2DCD8" w14:textId="77777777" w:rsidR="004F7C07" w:rsidRPr="00044BDE" w:rsidRDefault="004F7C07" w:rsidP="003F4A98">
      <w:pPr>
        <w:ind w:left="2694"/>
        <w:rPr>
          <w:rFonts w:ascii="Arial" w:hAnsi="Arial" w:cs="Arial"/>
          <w:b/>
        </w:rPr>
      </w:pPr>
      <w:proofErr w:type="spellStart"/>
      <w:r w:rsidRPr="00044BDE">
        <w:rPr>
          <w:rFonts w:ascii="Arial" w:hAnsi="Arial" w:cs="Arial"/>
          <w:b/>
        </w:rPr>
        <w:t>OnInternalEvent</w:t>
      </w:r>
      <w:proofErr w:type="spellEnd"/>
      <w:r w:rsidR="00044BDE" w:rsidRPr="00044BDE">
        <w:rPr>
          <w:rFonts w:ascii="Arial" w:hAnsi="Arial" w:cs="Arial"/>
          <w:b/>
        </w:rPr>
        <w:t>:</w:t>
      </w:r>
    </w:p>
    <w:p w14:paraId="623F4A38" w14:textId="241E4549" w:rsidR="00044BDE" w:rsidRPr="00044BDE" w:rsidRDefault="00044BDE" w:rsidP="003F4A98">
      <w:pPr>
        <w:ind w:left="1986" w:firstLine="708"/>
        <w:rPr>
          <w:rFonts w:ascii="Arial" w:hAnsi="Arial" w:cs="Arial"/>
          <w:iCs/>
          <w:color w:val="FF0000"/>
        </w:rPr>
      </w:pPr>
      <w:bookmarkStart w:id="2" w:name="_Hlk60567308"/>
      <w:r w:rsidRPr="00044BDE">
        <w:rPr>
          <w:rFonts w:ascii="Arial" w:hAnsi="Arial" w:cs="Arial"/>
          <w:iCs/>
          <w:color w:val="FF0000"/>
        </w:rPr>
        <w:t>{MC2 Rule</w:t>
      </w:r>
      <w:r w:rsidR="00C83AE3">
        <w:rPr>
          <w:rFonts w:ascii="Arial" w:hAnsi="Arial" w:cs="Arial"/>
          <w:iCs/>
          <w:color w:val="FF0000"/>
        </w:rPr>
        <w:t xml:space="preserve"> - increment</w:t>
      </w:r>
      <w:r w:rsidRPr="00044BDE">
        <w:rPr>
          <w:rFonts w:ascii="Arial" w:hAnsi="Arial" w:cs="Arial"/>
          <w:iCs/>
          <w:color w:val="FF0000"/>
        </w:rPr>
        <w:t>}</w:t>
      </w:r>
    </w:p>
    <w:bookmarkEnd w:id="2"/>
    <w:p w14:paraId="310F3AEF" w14:textId="3085E3E4" w:rsidR="004F7C07" w:rsidRPr="00044BDE" w:rsidRDefault="00BC5C3E" w:rsidP="003F4A98">
      <w:pPr>
        <w:ind w:left="2694"/>
        <w:rPr>
          <w:rFonts w:ascii="Arial" w:hAnsi="Arial" w:cs="Arial"/>
        </w:rPr>
      </w:pPr>
      <w:proofErr w:type="spellStart"/>
      <w:r>
        <w:rPr>
          <w:rFonts w:ascii="Arial" w:hAnsi="Arial" w:cs="Arial"/>
          <w:i/>
        </w:rPr>
        <w:t>t</w:t>
      </w:r>
      <w:r w:rsidR="00307362" w:rsidRPr="00044BDE">
        <w:rPr>
          <w:rFonts w:ascii="Arial" w:hAnsi="Arial" w:cs="Arial"/>
          <w:i/>
        </w:rPr>
        <w:t>MClock</w:t>
      </w:r>
      <w:proofErr w:type="spellEnd"/>
      <w:r w:rsidR="00B407E4">
        <w:rPr>
          <w:rFonts w:ascii="Arial" w:hAnsi="Arial" w:cs="Arial"/>
          <w:i/>
        </w:rPr>
        <w:t xml:space="preserve"> </w:t>
      </w:r>
      <w:r w:rsidR="0077066A" w:rsidRPr="00044BDE">
        <w:rPr>
          <w:rFonts w:ascii="Arial" w:hAnsi="Arial" w:cs="Arial"/>
          <w:iCs/>
        </w:rPr>
        <w:t>[</w:t>
      </w:r>
      <w:proofErr w:type="spellStart"/>
      <w:r w:rsidR="00307362" w:rsidRPr="00044BDE">
        <w:rPr>
          <w:rFonts w:ascii="Arial" w:hAnsi="Arial" w:cs="Arial"/>
          <w:iCs/>
        </w:rPr>
        <w:t>i</w:t>
      </w:r>
      <w:proofErr w:type="spellEnd"/>
      <w:r w:rsidR="00307362" w:rsidRPr="00044BDE">
        <w:rPr>
          <w:rFonts w:ascii="Arial" w:hAnsi="Arial" w:cs="Arial"/>
          <w:iCs/>
        </w:rPr>
        <w:t>][</w:t>
      </w:r>
      <w:proofErr w:type="spellStart"/>
      <w:r w:rsidR="009275CE" w:rsidRPr="00044BDE">
        <w:rPr>
          <w:rFonts w:ascii="Arial" w:hAnsi="Arial" w:cs="Arial"/>
          <w:iCs/>
        </w:rPr>
        <w:t>i</w:t>
      </w:r>
      <w:proofErr w:type="spellEnd"/>
      <w:proofErr w:type="gramStart"/>
      <w:r w:rsidR="0077066A" w:rsidRPr="00044BDE">
        <w:rPr>
          <w:rFonts w:ascii="Arial" w:hAnsi="Arial" w:cs="Arial"/>
          <w:iCs/>
        </w:rPr>
        <w:t xml:space="preserve">] </w:t>
      </w:r>
      <w:r w:rsidR="004F7C07" w:rsidRPr="00044BDE">
        <w:rPr>
          <w:rFonts w:ascii="Arial" w:hAnsi="Arial" w:cs="Arial"/>
          <w:iCs/>
        </w:rPr>
        <w:t xml:space="preserve"> </w:t>
      </w:r>
      <w:r w:rsidR="0077066A" w:rsidRPr="00044BDE">
        <w:rPr>
          <w:rFonts w:ascii="Arial" w:hAnsi="Arial" w:cs="Arial"/>
          <w:iCs/>
        </w:rPr>
        <w:t>:</w:t>
      </w:r>
      <w:proofErr w:type="gramEnd"/>
      <w:r w:rsidR="004F7C07" w:rsidRPr="00044BDE">
        <w:rPr>
          <w:rFonts w:ascii="Arial" w:hAnsi="Arial" w:cs="Arial"/>
          <w:iCs/>
        </w:rPr>
        <w:t xml:space="preserve">= </w:t>
      </w:r>
      <w:proofErr w:type="spellStart"/>
      <w:r>
        <w:rPr>
          <w:rFonts w:ascii="Arial" w:hAnsi="Arial" w:cs="Arial"/>
          <w:i/>
        </w:rPr>
        <w:t>t</w:t>
      </w:r>
      <w:r w:rsidR="00307362" w:rsidRPr="00044BDE">
        <w:rPr>
          <w:rFonts w:ascii="Arial" w:hAnsi="Arial" w:cs="Arial"/>
          <w:i/>
        </w:rPr>
        <w:t>MClock</w:t>
      </w:r>
      <w:proofErr w:type="spellEnd"/>
      <w:r w:rsidR="00B407E4">
        <w:rPr>
          <w:rFonts w:ascii="Arial" w:hAnsi="Arial" w:cs="Arial"/>
          <w:i/>
        </w:rPr>
        <w:t xml:space="preserve"> </w:t>
      </w:r>
      <w:r w:rsidR="0077066A" w:rsidRPr="00044BDE">
        <w:rPr>
          <w:rFonts w:ascii="Arial" w:hAnsi="Arial" w:cs="Arial"/>
          <w:iCs/>
        </w:rPr>
        <w:t>[</w:t>
      </w:r>
      <w:proofErr w:type="spellStart"/>
      <w:r w:rsidR="00307362" w:rsidRPr="00044BDE">
        <w:rPr>
          <w:rFonts w:ascii="Arial" w:hAnsi="Arial" w:cs="Arial"/>
          <w:iCs/>
        </w:rPr>
        <w:t>i</w:t>
      </w:r>
      <w:proofErr w:type="spellEnd"/>
      <w:r w:rsidR="00307362" w:rsidRPr="00044BDE">
        <w:rPr>
          <w:rFonts w:ascii="Arial" w:hAnsi="Arial" w:cs="Arial"/>
          <w:iCs/>
        </w:rPr>
        <w:t>][</w:t>
      </w:r>
      <w:proofErr w:type="spellStart"/>
      <w:r w:rsidR="009275CE" w:rsidRPr="00044BDE">
        <w:rPr>
          <w:rFonts w:ascii="Arial" w:hAnsi="Arial" w:cs="Arial"/>
          <w:iCs/>
        </w:rPr>
        <w:t>i</w:t>
      </w:r>
      <w:proofErr w:type="spellEnd"/>
      <w:r w:rsidR="0077066A" w:rsidRPr="00044BDE">
        <w:rPr>
          <w:rFonts w:ascii="Arial" w:hAnsi="Arial" w:cs="Arial"/>
          <w:iCs/>
        </w:rPr>
        <w:t>]</w:t>
      </w:r>
      <w:r w:rsidR="004F7C07" w:rsidRPr="00044BDE">
        <w:rPr>
          <w:rFonts w:ascii="Arial" w:hAnsi="Arial" w:cs="Arial"/>
          <w:iCs/>
        </w:rPr>
        <w:t xml:space="preserve"> </w:t>
      </w:r>
      <w:r w:rsidR="004F7C07" w:rsidRPr="00044BDE">
        <w:rPr>
          <w:rFonts w:ascii="Arial" w:hAnsi="Arial" w:cs="Arial"/>
        </w:rPr>
        <w:t>+ 1</w:t>
      </w:r>
    </w:p>
    <w:p w14:paraId="3054AE94" w14:textId="48678D41" w:rsidR="004F7C07" w:rsidRDefault="004F7C07" w:rsidP="003F4A98">
      <w:pPr>
        <w:ind w:left="2694"/>
        <w:rPr>
          <w:rFonts w:ascii="Arial" w:hAnsi="Arial" w:cs="Arial"/>
        </w:rPr>
      </w:pPr>
    </w:p>
    <w:p w14:paraId="47A2D82B" w14:textId="77777777" w:rsidR="00B407E4" w:rsidRPr="00044BDE" w:rsidRDefault="00B407E4" w:rsidP="003F4A98">
      <w:pPr>
        <w:ind w:left="2694"/>
        <w:rPr>
          <w:rFonts w:ascii="Arial" w:hAnsi="Arial" w:cs="Arial"/>
        </w:rPr>
      </w:pPr>
    </w:p>
    <w:p w14:paraId="3BBA2FBE" w14:textId="77777777" w:rsidR="004F7C07" w:rsidRPr="00044BDE" w:rsidRDefault="004F7C07" w:rsidP="003F4A98">
      <w:pPr>
        <w:ind w:left="2694"/>
        <w:rPr>
          <w:rFonts w:ascii="Arial" w:hAnsi="Arial" w:cs="Arial"/>
          <w:b/>
        </w:rPr>
      </w:pPr>
      <w:proofErr w:type="spellStart"/>
      <w:r w:rsidRPr="00044BDE">
        <w:rPr>
          <w:rFonts w:ascii="Arial" w:hAnsi="Arial" w:cs="Arial"/>
          <w:b/>
        </w:rPr>
        <w:t>OnSend</w:t>
      </w:r>
      <w:proofErr w:type="spellEnd"/>
      <w:r w:rsidRPr="00044BDE">
        <w:rPr>
          <w:rFonts w:ascii="Arial" w:hAnsi="Arial" w:cs="Arial"/>
          <w:b/>
        </w:rPr>
        <w:t xml:space="preserve"> of &lt;m&gt;</w:t>
      </w:r>
      <w:r w:rsidR="00044BDE" w:rsidRPr="00044BDE">
        <w:rPr>
          <w:rFonts w:ascii="Arial" w:hAnsi="Arial" w:cs="Arial"/>
          <w:b/>
        </w:rPr>
        <w:t>:</w:t>
      </w:r>
    </w:p>
    <w:p w14:paraId="70C66CE7" w14:textId="77777777" w:rsidR="00044BDE" w:rsidRPr="00044BDE" w:rsidRDefault="00044BDE" w:rsidP="003F4A98">
      <w:pPr>
        <w:ind w:left="1986" w:firstLine="708"/>
        <w:rPr>
          <w:rFonts w:ascii="Arial" w:hAnsi="Arial" w:cs="Arial"/>
          <w:iCs/>
          <w:color w:val="FF0000"/>
        </w:rPr>
      </w:pPr>
      <w:r w:rsidRPr="00044BDE">
        <w:rPr>
          <w:rFonts w:ascii="Arial" w:hAnsi="Arial" w:cs="Arial"/>
          <w:iCs/>
          <w:color w:val="FF0000"/>
        </w:rPr>
        <w:t>{MC3 Rule}</w:t>
      </w:r>
    </w:p>
    <w:p w14:paraId="074CD4CE" w14:textId="77777777" w:rsidR="004F7C07" w:rsidRPr="00044BDE" w:rsidRDefault="004F7C07" w:rsidP="003F4A98">
      <w:pPr>
        <w:ind w:left="2694"/>
        <w:rPr>
          <w:rFonts w:ascii="Arial" w:hAnsi="Arial" w:cs="Arial"/>
          <w:i/>
        </w:rPr>
      </w:pPr>
      <w:proofErr w:type="spellStart"/>
      <w:proofErr w:type="gramStart"/>
      <w:r w:rsidRPr="00044BDE">
        <w:rPr>
          <w:rFonts w:ascii="Arial" w:hAnsi="Arial" w:cs="Arial"/>
          <w:i/>
        </w:rPr>
        <w:t>OnInternalEvent</w:t>
      </w:r>
      <w:proofErr w:type="spellEnd"/>
      <w:r w:rsidRPr="00044BDE">
        <w:rPr>
          <w:rFonts w:ascii="Arial" w:hAnsi="Arial" w:cs="Arial"/>
          <w:i/>
        </w:rPr>
        <w:t>(</w:t>
      </w:r>
      <w:proofErr w:type="gramEnd"/>
      <w:r w:rsidRPr="00044BDE">
        <w:rPr>
          <w:rFonts w:ascii="Arial" w:hAnsi="Arial" w:cs="Arial"/>
          <w:i/>
        </w:rPr>
        <w:t>)</w:t>
      </w:r>
    </w:p>
    <w:p w14:paraId="298C921E" w14:textId="6A6BD730" w:rsidR="004F7C07" w:rsidRPr="00044BDE" w:rsidRDefault="004F7C07" w:rsidP="003F4A98">
      <w:pPr>
        <w:ind w:left="2694"/>
        <w:rPr>
          <w:rFonts w:ascii="Arial" w:hAnsi="Arial" w:cs="Arial"/>
        </w:rPr>
      </w:pPr>
      <w:proofErr w:type="gramStart"/>
      <w:r w:rsidRPr="00044BDE">
        <w:rPr>
          <w:rFonts w:ascii="Arial" w:hAnsi="Arial" w:cs="Arial"/>
          <w:i/>
        </w:rPr>
        <w:t>m</w:t>
      </w:r>
      <w:r w:rsidRPr="00044BDE">
        <w:rPr>
          <w:rFonts w:ascii="Arial" w:hAnsi="Arial" w:cs="Arial"/>
        </w:rPr>
        <w:t xml:space="preserve"> :</w:t>
      </w:r>
      <w:proofErr w:type="gramEnd"/>
      <w:r w:rsidRPr="00044BDE">
        <w:rPr>
          <w:rFonts w:ascii="Arial" w:hAnsi="Arial" w:cs="Arial"/>
        </w:rPr>
        <w:t xml:space="preserve">= </w:t>
      </w:r>
      <w:r w:rsidRPr="00044BDE">
        <w:rPr>
          <w:rFonts w:ascii="Arial" w:hAnsi="Arial" w:cs="Arial"/>
          <w:i/>
        </w:rPr>
        <w:t>&lt;</w:t>
      </w:r>
      <w:r w:rsidR="009275CE" w:rsidRPr="00044BDE">
        <w:rPr>
          <w:rFonts w:ascii="Arial" w:hAnsi="Arial" w:cs="Arial"/>
          <w:i/>
        </w:rPr>
        <w:t xml:space="preserve">m, </w:t>
      </w:r>
      <w:proofErr w:type="spellStart"/>
      <w:r w:rsidR="00307362" w:rsidRPr="00044BDE">
        <w:rPr>
          <w:rFonts w:ascii="Arial" w:hAnsi="Arial" w:cs="Arial"/>
          <w:i/>
        </w:rPr>
        <w:t>intMClock</w:t>
      </w:r>
      <w:proofErr w:type="spellEnd"/>
      <w:r w:rsidRPr="00044BDE">
        <w:rPr>
          <w:rFonts w:ascii="Arial" w:hAnsi="Arial" w:cs="Arial"/>
          <w:i/>
        </w:rPr>
        <w:t>&gt;</w:t>
      </w:r>
    </w:p>
    <w:p w14:paraId="10CE53FB" w14:textId="77777777" w:rsidR="004F7C07" w:rsidRDefault="004F7C07" w:rsidP="003F4A98">
      <w:pPr>
        <w:ind w:left="2694"/>
        <w:rPr>
          <w:rFonts w:ascii="Arial" w:hAnsi="Arial" w:cs="Arial"/>
        </w:rPr>
      </w:pPr>
    </w:p>
    <w:p w14:paraId="567877CF" w14:textId="77777777" w:rsidR="003F4A98" w:rsidRPr="00044BDE" w:rsidRDefault="003F4A98" w:rsidP="003F4A98">
      <w:pPr>
        <w:ind w:left="2694"/>
        <w:rPr>
          <w:rFonts w:ascii="Arial" w:hAnsi="Arial" w:cs="Arial"/>
        </w:rPr>
      </w:pPr>
    </w:p>
    <w:p w14:paraId="66991FCE" w14:textId="77777777" w:rsidR="004F7C07" w:rsidRPr="00044BDE" w:rsidRDefault="004F7C07" w:rsidP="003F4A98">
      <w:pPr>
        <w:ind w:left="2694"/>
        <w:rPr>
          <w:rFonts w:ascii="Arial" w:hAnsi="Arial" w:cs="Arial"/>
          <w:b/>
        </w:rPr>
      </w:pPr>
      <w:proofErr w:type="spellStart"/>
      <w:r w:rsidRPr="00044BDE">
        <w:rPr>
          <w:rFonts w:ascii="Arial" w:hAnsi="Arial" w:cs="Arial"/>
          <w:b/>
        </w:rPr>
        <w:t>OnReceive</w:t>
      </w:r>
      <w:proofErr w:type="spellEnd"/>
      <w:r w:rsidRPr="00044BDE">
        <w:rPr>
          <w:rFonts w:ascii="Arial" w:hAnsi="Arial" w:cs="Arial"/>
          <w:b/>
        </w:rPr>
        <w:t xml:space="preserve"> of &lt;m, </w:t>
      </w:r>
      <w:proofErr w:type="spellStart"/>
      <w:r w:rsidR="00A85E62" w:rsidRPr="00044BDE">
        <w:rPr>
          <w:rFonts w:ascii="Arial" w:hAnsi="Arial" w:cs="Arial"/>
          <w:b/>
        </w:rPr>
        <w:t>M</w:t>
      </w:r>
      <w:r w:rsidRPr="00044BDE">
        <w:rPr>
          <w:rFonts w:ascii="Arial" w:hAnsi="Arial" w:cs="Arial"/>
          <w:b/>
        </w:rPr>
        <w:t>j</w:t>
      </w:r>
      <w:proofErr w:type="spellEnd"/>
      <w:r w:rsidRPr="00044BDE">
        <w:rPr>
          <w:rFonts w:ascii="Arial" w:hAnsi="Arial" w:cs="Arial"/>
          <w:b/>
        </w:rPr>
        <w:t>&gt;</w:t>
      </w:r>
      <w:r w:rsidR="00044BDE" w:rsidRPr="00044BDE">
        <w:rPr>
          <w:rFonts w:ascii="Arial" w:hAnsi="Arial" w:cs="Arial"/>
          <w:b/>
        </w:rPr>
        <w:t>:</w:t>
      </w:r>
    </w:p>
    <w:p w14:paraId="1B661959" w14:textId="6195BC59" w:rsidR="00044BDE" w:rsidRPr="00044BDE" w:rsidRDefault="00044BDE" w:rsidP="003F4A98">
      <w:pPr>
        <w:ind w:left="1986" w:firstLine="708"/>
        <w:rPr>
          <w:rFonts w:ascii="Arial" w:hAnsi="Arial" w:cs="Arial"/>
          <w:iCs/>
          <w:color w:val="FF0000"/>
        </w:rPr>
      </w:pPr>
      <w:r w:rsidRPr="00044BDE">
        <w:rPr>
          <w:rFonts w:ascii="Arial" w:hAnsi="Arial" w:cs="Arial"/>
          <w:iCs/>
          <w:color w:val="FF0000"/>
        </w:rPr>
        <w:t>{MC</w:t>
      </w:r>
      <w:r>
        <w:rPr>
          <w:rFonts w:ascii="Arial" w:hAnsi="Arial" w:cs="Arial"/>
          <w:iCs/>
          <w:color w:val="FF0000"/>
        </w:rPr>
        <w:t>4</w:t>
      </w:r>
      <w:r w:rsidRPr="00044BDE">
        <w:rPr>
          <w:rFonts w:ascii="Arial" w:hAnsi="Arial" w:cs="Arial"/>
          <w:iCs/>
          <w:color w:val="FF0000"/>
        </w:rPr>
        <w:t xml:space="preserve"> Rule</w:t>
      </w:r>
      <w:r w:rsidR="00B407E4">
        <w:rPr>
          <w:rFonts w:ascii="Arial" w:hAnsi="Arial" w:cs="Arial"/>
          <w:iCs/>
          <w:color w:val="FF0000"/>
        </w:rPr>
        <w:t xml:space="preserve"> – merging of matrix clocks</w:t>
      </w:r>
      <w:r w:rsidRPr="00044BDE">
        <w:rPr>
          <w:rFonts w:ascii="Arial" w:hAnsi="Arial" w:cs="Arial"/>
          <w:iCs/>
          <w:color w:val="FF0000"/>
        </w:rPr>
        <w:t>}</w:t>
      </w:r>
    </w:p>
    <w:p w14:paraId="36E73A4F" w14:textId="3BCD8D7B" w:rsidR="00307362" w:rsidRPr="00044BDE" w:rsidRDefault="00307362" w:rsidP="003F4A98">
      <w:pPr>
        <w:ind w:left="2694"/>
        <w:rPr>
          <w:rFonts w:ascii="Arial" w:hAnsi="Arial" w:cs="Arial"/>
          <w:bCs/>
        </w:rPr>
      </w:pPr>
      <w:r w:rsidRPr="00044BDE">
        <w:rPr>
          <w:rFonts w:ascii="Arial" w:hAnsi="Arial" w:cs="Arial"/>
          <w:b/>
        </w:rPr>
        <w:t>For</w:t>
      </w:r>
      <w:r w:rsidR="00C83AE3">
        <w:rPr>
          <w:rFonts w:ascii="Arial" w:hAnsi="Arial" w:cs="Arial"/>
          <w:b/>
        </w:rPr>
        <w:t xml:space="preserve"> All</w:t>
      </w:r>
      <w:r w:rsidR="00C83AE3" w:rsidRPr="00C83AE3">
        <w:rPr>
          <w:rFonts w:ascii="Arial" w:hAnsi="Arial" w:cs="Arial"/>
          <w:bCs/>
        </w:rPr>
        <w:t xml:space="preserve"> </w:t>
      </w:r>
      <w:r w:rsidR="00BC5C3E">
        <w:rPr>
          <w:rFonts w:ascii="Arial" w:hAnsi="Arial" w:cs="Arial"/>
          <w:bCs/>
        </w:rPr>
        <w:t>m</w:t>
      </w:r>
    </w:p>
    <w:p w14:paraId="5FB4AD68" w14:textId="01F5AB81" w:rsidR="00307362" w:rsidRPr="00044BDE" w:rsidRDefault="00307362" w:rsidP="003F4A98">
      <w:pPr>
        <w:ind w:left="2694" w:firstLine="284"/>
        <w:rPr>
          <w:rFonts w:ascii="Arial" w:hAnsi="Arial" w:cs="Arial"/>
        </w:rPr>
      </w:pPr>
      <w:r w:rsidRPr="00044BDE">
        <w:rPr>
          <w:rFonts w:ascii="Arial" w:hAnsi="Arial" w:cs="Arial"/>
          <w:b/>
          <w:bCs/>
        </w:rPr>
        <w:t xml:space="preserve">If </w:t>
      </w:r>
      <w:r w:rsidRPr="00044BDE">
        <w:rPr>
          <w:rFonts w:ascii="Arial" w:hAnsi="Arial" w:cs="Arial"/>
        </w:rPr>
        <w:t>(</w:t>
      </w:r>
      <w:r w:rsidR="00BC5C3E">
        <w:rPr>
          <w:rFonts w:ascii="Arial" w:hAnsi="Arial" w:cs="Arial"/>
        </w:rPr>
        <w:t>m</w:t>
      </w:r>
      <w:r w:rsidRPr="00044BDE">
        <w:rPr>
          <w:rFonts w:ascii="Arial" w:hAnsi="Arial" w:cs="Arial"/>
        </w:rPr>
        <w:t xml:space="preserve"> </w:t>
      </w:r>
      <w:r w:rsidR="00044BDE">
        <w:rPr>
          <w:rFonts w:ascii="Arial" w:hAnsi="Arial" w:cs="Arial"/>
        </w:rPr>
        <w:t>≠</w:t>
      </w:r>
      <w:r w:rsidRPr="00044BDE">
        <w:rPr>
          <w:rFonts w:ascii="Arial" w:hAnsi="Arial" w:cs="Arial"/>
        </w:rPr>
        <w:t xml:space="preserve"> </w:t>
      </w:r>
      <w:proofErr w:type="spellStart"/>
      <w:r w:rsidRPr="00044BDE">
        <w:rPr>
          <w:rFonts w:ascii="Arial" w:hAnsi="Arial" w:cs="Arial"/>
        </w:rPr>
        <w:t>i</w:t>
      </w:r>
      <w:proofErr w:type="spellEnd"/>
      <w:r w:rsidRPr="00044BDE">
        <w:rPr>
          <w:rFonts w:ascii="Arial" w:hAnsi="Arial" w:cs="Arial"/>
        </w:rPr>
        <w:t>)</w:t>
      </w:r>
    </w:p>
    <w:p w14:paraId="316D5E47" w14:textId="137E04B4" w:rsidR="00307362" w:rsidRPr="00044BDE" w:rsidRDefault="00307362" w:rsidP="003F4A98">
      <w:pPr>
        <w:ind w:left="2694" w:firstLine="567"/>
        <w:rPr>
          <w:rFonts w:ascii="Arial" w:hAnsi="Arial" w:cs="Arial"/>
          <w:b/>
        </w:rPr>
      </w:pPr>
      <w:r w:rsidRPr="00044BDE">
        <w:rPr>
          <w:rFonts w:ascii="Arial" w:hAnsi="Arial" w:cs="Arial"/>
          <w:b/>
        </w:rPr>
        <w:t>F</w:t>
      </w:r>
      <w:r w:rsidR="007B028E" w:rsidRPr="00044BDE">
        <w:rPr>
          <w:rFonts w:ascii="Arial" w:hAnsi="Arial" w:cs="Arial"/>
          <w:b/>
        </w:rPr>
        <w:t>or</w:t>
      </w:r>
      <w:r w:rsidR="00C83AE3" w:rsidRPr="00C83AE3">
        <w:rPr>
          <w:rFonts w:ascii="Arial" w:hAnsi="Arial" w:cs="Arial"/>
          <w:b/>
        </w:rPr>
        <w:t xml:space="preserve"> All </w:t>
      </w:r>
      <w:r w:rsidR="00BC5C3E">
        <w:rPr>
          <w:rFonts w:ascii="Arial" w:hAnsi="Arial" w:cs="Arial"/>
          <w:bCs/>
        </w:rPr>
        <w:t>k</w:t>
      </w:r>
    </w:p>
    <w:p w14:paraId="4BC6880F" w14:textId="0F01C367" w:rsidR="00307362" w:rsidRPr="00044BDE" w:rsidRDefault="00307362" w:rsidP="00B407E4">
      <w:pPr>
        <w:ind w:left="2838" w:firstLine="702"/>
        <w:rPr>
          <w:rFonts w:ascii="Arial" w:hAnsi="Arial" w:cs="Arial"/>
          <w:b/>
        </w:rPr>
      </w:pPr>
      <w:proofErr w:type="spellStart"/>
      <w:r w:rsidRPr="00044BDE">
        <w:rPr>
          <w:rFonts w:ascii="Arial" w:hAnsi="Arial" w:cs="Arial"/>
          <w:i/>
        </w:rPr>
        <w:t>intMClock</w:t>
      </w:r>
      <w:proofErr w:type="spellEnd"/>
      <w:r w:rsidR="00B407E4">
        <w:rPr>
          <w:rFonts w:ascii="Arial" w:hAnsi="Arial" w:cs="Arial"/>
          <w:i/>
        </w:rPr>
        <w:t xml:space="preserve"> </w:t>
      </w:r>
      <w:r w:rsidR="007B028E" w:rsidRPr="00044BDE">
        <w:rPr>
          <w:rFonts w:ascii="Arial" w:hAnsi="Arial" w:cs="Arial"/>
        </w:rPr>
        <w:t>[</w:t>
      </w:r>
      <w:r w:rsidR="00C83AE3">
        <w:rPr>
          <w:rFonts w:ascii="Arial" w:hAnsi="Arial" w:cs="Arial"/>
        </w:rPr>
        <w:t>m</w:t>
      </w:r>
      <w:r w:rsidR="007B028E" w:rsidRPr="00044BDE">
        <w:rPr>
          <w:rFonts w:ascii="Arial" w:hAnsi="Arial" w:cs="Arial"/>
        </w:rPr>
        <w:t>][</w:t>
      </w:r>
      <w:r w:rsidR="00C83AE3">
        <w:rPr>
          <w:rFonts w:ascii="Arial" w:hAnsi="Arial" w:cs="Arial"/>
        </w:rPr>
        <w:t>k</w:t>
      </w:r>
      <w:proofErr w:type="gramStart"/>
      <w:r w:rsidRPr="00044BDE">
        <w:rPr>
          <w:rFonts w:ascii="Arial" w:hAnsi="Arial" w:cs="Arial"/>
        </w:rPr>
        <w:t>]</w:t>
      </w:r>
      <w:r w:rsidRPr="00044BDE">
        <w:rPr>
          <w:rFonts w:ascii="Arial" w:hAnsi="Arial" w:cs="Arial"/>
          <w:b/>
        </w:rPr>
        <w:t xml:space="preserve"> </w:t>
      </w:r>
      <w:r w:rsidRPr="00044BDE">
        <w:rPr>
          <w:rFonts w:ascii="Arial" w:hAnsi="Arial" w:cs="Arial"/>
        </w:rPr>
        <w:t>:</w:t>
      </w:r>
      <w:proofErr w:type="gramEnd"/>
      <w:r w:rsidRPr="00044BDE">
        <w:rPr>
          <w:rFonts w:ascii="Arial" w:hAnsi="Arial" w:cs="Arial"/>
        </w:rPr>
        <w:t>= max(</w:t>
      </w:r>
      <w:proofErr w:type="spellStart"/>
      <w:r w:rsidRPr="00044BDE">
        <w:rPr>
          <w:rFonts w:ascii="Arial" w:hAnsi="Arial" w:cs="Arial"/>
          <w:i/>
        </w:rPr>
        <w:t>intMClock</w:t>
      </w:r>
      <w:proofErr w:type="spellEnd"/>
      <w:r w:rsidR="00B407E4">
        <w:rPr>
          <w:rFonts w:ascii="Arial" w:hAnsi="Arial" w:cs="Arial"/>
          <w:i/>
        </w:rPr>
        <w:t xml:space="preserve"> </w:t>
      </w:r>
      <w:r w:rsidRPr="00044BDE">
        <w:rPr>
          <w:rFonts w:ascii="Arial" w:hAnsi="Arial" w:cs="Arial"/>
        </w:rPr>
        <w:t>[</w:t>
      </w:r>
      <w:r w:rsidR="00BC5C3E">
        <w:rPr>
          <w:rFonts w:ascii="Arial" w:hAnsi="Arial" w:cs="Arial"/>
        </w:rPr>
        <w:t>m</w:t>
      </w:r>
      <w:r w:rsidR="007B028E" w:rsidRPr="00044BDE">
        <w:rPr>
          <w:rFonts w:ascii="Arial" w:hAnsi="Arial" w:cs="Arial"/>
        </w:rPr>
        <w:t>][</w:t>
      </w:r>
      <w:r w:rsidR="00C83AE3">
        <w:rPr>
          <w:rFonts w:ascii="Arial" w:hAnsi="Arial" w:cs="Arial"/>
        </w:rPr>
        <w:t>k</w:t>
      </w:r>
      <w:r w:rsidRPr="00044BDE">
        <w:rPr>
          <w:rFonts w:ascii="Arial" w:hAnsi="Arial" w:cs="Arial"/>
        </w:rPr>
        <w:t xml:space="preserve">], </w:t>
      </w:r>
      <w:proofErr w:type="spellStart"/>
      <w:r w:rsidRPr="00044BDE">
        <w:rPr>
          <w:rFonts w:ascii="Arial" w:hAnsi="Arial" w:cs="Arial"/>
          <w:i/>
        </w:rPr>
        <w:t>Mj</w:t>
      </w:r>
      <w:proofErr w:type="spellEnd"/>
      <w:r w:rsidR="00B407E4">
        <w:rPr>
          <w:rFonts w:ascii="Arial" w:hAnsi="Arial" w:cs="Arial"/>
          <w:i/>
        </w:rPr>
        <w:t xml:space="preserve"> </w:t>
      </w:r>
      <w:r w:rsidRPr="00044BDE">
        <w:rPr>
          <w:rFonts w:ascii="Arial" w:hAnsi="Arial" w:cs="Arial"/>
        </w:rPr>
        <w:t>[</w:t>
      </w:r>
      <w:r w:rsidR="00BC5C3E">
        <w:rPr>
          <w:rFonts w:ascii="Arial" w:hAnsi="Arial" w:cs="Arial"/>
        </w:rPr>
        <w:t>m</w:t>
      </w:r>
      <w:r w:rsidR="007B028E" w:rsidRPr="00044BDE">
        <w:rPr>
          <w:rFonts w:ascii="Arial" w:hAnsi="Arial" w:cs="Arial"/>
        </w:rPr>
        <w:t>][</w:t>
      </w:r>
      <w:r w:rsidR="00C83AE3">
        <w:rPr>
          <w:rFonts w:ascii="Arial" w:hAnsi="Arial" w:cs="Arial"/>
          <w:i/>
        </w:rPr>
        <w:t>k</w:t>
      </w:r>
      <w:r w:rsidRPr="00044BDE">
        <w:rPr>
          <w:rFonts w:ascii="Arial" w:hAnsi="Arial" w:cs="Arial"/>
        </w:rPr>
        <w:t>]);</w:t>
      </w:r>
    </w:p>
    <w:p w14:paraId="1A5E7F1E" w14:textId="77777777" w:rsidR="00307362" w:rsidRPr="00044BDE" w:rsidRDefault="00307362" w:rsidP="003F4A98">
      <w:pPr>
        <w:ind w:left="2694" w:firstLine="567"/>
        <w:rPr>
          <w:rFonts w:ascii="Arial" w:hAnsi="Arial" w:cs="Arial"/>
          <w:b/>
        </w:rPr>
      </w:pPr>
      <w:proofErr w:type="spellStart"/>
      <w:r w:rsidRPr="00044BDE">
        <w:rPr>
          <w:rFonts w:ascii="Arial" w:hAnsi="Arial" w:cs="Arial"/>
          <w:b/>
        </w:rPr>
        <w:t>EndFor</w:t>
      </w:r>
      <w:proofErr w:type="spellEnd"/>
    </w:p>
    <w:p w14:paraId="363F694E" w14:textId="77777777" w:rsidR="00307362" w:rsidRDefault="00044BDE" w:rsidP="003F4A98">
      <w:pPr>
        <w:ind w:left="2694" w:firstLine="284"/>
        <w:rPr>
          <w:rFonts w:ascii="Arial" w:hAnsi="Arial" w:cs="Arial"/>
          <w:b/>
        </w:rPr>
      </w:pPr>
      <w:proofErr w:type="spellStart"/>
      <w:r>
        <w:rPr>
          <w:rFonts w:ascii="Arial" w:hAnsi="Arial" w:cs="Arial"/>
          <w:b/>
        </w:rPr>
        <w:t>EndIf</w:t>
      </w:r>
      <w:proofErr w:type="spellEnd"/>
    </w:p>
    <w:p w14:paraId="39B7B326" w14:textId="77777777" w:rsidR="00044BDE" w:rsidRPr="00044BDE" w:rsidRDefault="00044BDE" w:rsidP="00B407E4">
      <w:pPr>
        <w:ind w:left="1986" w:firstLine="708"/>
        <w:rPr>
          <w:rFonts w:ascii="Arial" w:hAnsi="Arial" w:cs="Arial"/>
          <w:color w:val="FF0000"/>
        </w:rPr>
      </w:pPr>
      <w:proofErr w:type="spellStart"/>
      <w:r>
        <w:rPr>
          <w:rFonts w:ascii="Arial" w:hAnsi="Arial" w:cs="Arial"/>
          <w:b/>
        </w:rPr>
        <w:t>EndFor</w:t>
      </w:r>
      <w:proofErr w:type="spellEnd"/>
    </w:p>
    <w:p w14:paraId="57607C2A" w14:textId="77777777" w:rsidR="00307362" w:rsidRPr="00044BDE" w:rsidRDefault="00307362" w:rsidP="003F4A98">
      <w:pPr>
        <w:ind w:left="2694"/>
        <w:rPr>
          <w:rFonts w:ascii="Arial" w:hAnsi="Arial" w:cs="Arial"/>
          <w:color w:val="FF0000"/>
        </w:rPr>
      </w:pPr>
    </w:p>
    <w:p w14:paraId="2B883C6A" w14:textId="3951D6F3" w:rsidR="00BF5873" w:rsidRPr="003F4A98" w:rsidRDefault="00BF5873" w:rsidP="003F4A98">
      <w:pPr>
        <w:ind w:left="2694"/>
        <w:rPr>
          <w:rFonts w:ascii="Arial" w:hAnsi="Arial" w:cs="Arial"/>
          <w:bCs/>
        </w:rPr>
      </w:pPr>
      <w:r w:rsidRPr="00044BDE">
        <w:rPr>
          <w:rFonts w:ascii="Arial" w:hAnsi="Arial" w:cs="Arial"/>
          <w:b/>
        </w:rPr>
        <w:t>For</w:t>
      </w:r>
      <w:r w:rsidR="00C83AE3">
        <w:rPr>
          <w:rFonts w:ascii="Arial" w:hAnsi="Arial" w:cs="Arial"/>
          <w:b/>
        </w:rPr>
        <w:t xml:space="preserve"> All</w:t>
      </w:r>
      <w:r w:rsidRPr="003F4A98">
        <w:rPr>
          <w:rFonts w:ascii="Arial" w:hAnsi="Arial" w:cs="Arial"/>
          <w:bCs/>
        </w:rPr>
        <w:t xml:space="preserve"> </w:t>
      </w:r>
      <w:r w:rsidR="00C83AE3">
        <w:rPr>
          <w:rFonts w:ascii="Arial" w:hAnsi="Arial" w:cs="Arial"/>
          <w:bCs/>
        </w:rPr>
        <w:t>k</w:t>
      </w:r>
    </w:p>
    <w:p w14:paraId="24826A3A" w14:textId="1379D4F7" w:rsidR="0009612E" w:rsidRPr="00044BDE" w:rsidRDefault="009275CE" w:rsidP="003F4A98">
      <w:pPr>
        <w:ind w:left="2694" w:firstLine="284"/>
        <w:rPr>
          <w:rFonts w:ascii="Arial" w:hAnsi="Arial" w:cs="Arial"/>
        </w:rPr>
      </w:pPr>
      <w:proofErr w:type="spellStart"/>
      <w:r w:rsidRPr="00044BDE">
        <w:rPr>
          <w:rFonts w:ascii="Arial" w:hAnsi="Arial" w:cs="Arial"/>
          <w:i/>
        </w:rPr>
        <w:t>intM</w:t>
      </w:r>
      <w:r w:rsidR="0009612E" w:rsidRPr="00044BDE">
        <w:rPr>
          <w:rFonts w:ascii="Arial" w:hAnsi="Arial" w:cs="Arial"/>
          <w:i/>
        </w:rPr>
        <w:t>Clock</w:t>
      </w:r>
      <w:proofErr w:type="spellEnd"/>
      <w:r w:rsidR="00B407E4">
        <w:rPr>
          <w:rFonts w:ascii="Arial" w:hAnsi="Arial" w:cs="Arial"/>
          <w:i/>
        </w:rPr>
        <w:t xml:space="preserve"> </w:t>
      </w:r>
      <w:r w:rsidR="0009612E" w:rsidRPr="00BC5C3E">
        <w:rPr>
          <w:rFonts w:ascii="Arial" w:hAnsi="Arial" w:cs="Arial"/>
          <w:iCs/>
        </w:rPr>
        <w:t>[</w:t>
      </w:r>
      <w:proofErr w:type="spellStart"/>
      <w:r w:rsidR="00A85E62" w:rsidRPr="00BC5C3E">
        <w:rPr>
          <w:rFonts w:ascii="Arial" w:hAnsi="Arial" w:cs="Arial"/>
          <w:iCs/>
        </w:rPr>
        <w:t>i</w:t>
      </w:r>
      <w:proofErr w:type="spellEnd"/>
      <w:r w:rsidR="00307362" w:rsidRPr="00BC5C3E">
        <w:rPr>
          <w:rFonts w:ascii="Arial" w:hAnsi="Arial" w:cs="Arial"/>
          <w:iCs/>
        </w:rPr>
        <w:t>][</w:t>
      </w:r>
      <w:r w:rsidR="0009612E" w:rsidRPr="00BC5C3E">
        <w:rPr>
          <w:rFonts w:ascii="Arial" w:hAnsi="Arial" w:cs="Arial"/>
          <w:iCs/>
        </w:rPr>
        <w:t>k</w:t>
      </w:r>
      <w:proofErr w:type="gramStart"/>
      <w:r w:rsidR="0009612E" w:rsidRPr="00BC5C3E">
        <w:rPr>
          <w:rFonts w:ascii="Arial" w:hAnsi="Arial" w:cs="Arial"/>
          <w:iCs/>
        </w:rPr>
        <w:t>] :</w:t>
      </w:r>
      <w:proofErr w:type="gramEnd"/>
      <w:r w:rsidR="0009612E" w:rsidRPr="00BC5C3E">
        <w:rPr>
          <w:rFonts w:ascii="Arial" w:hAnsi="Arial" w:cs="Arial"/>
          <w:iCs/>
        </w:rPr>
        <w:t xml:space="preserve">= </w:t>
      </w:r>
      <w:r w:rsidR="0009612E" w:rsidRPr="00044BDE">
        <w:rPr>
          <w:rFonts w:ascii="Arial" w:hAnsi="Arial" w:cs="Arial"/>
        </w:rPr>
        <w:t>max(</w:t>
      </w:r>
      <w:proofErr w:type="spellStart"/>
      <w:r w:rsidRPr="00044BDE">
        <w:rPr>
          <w:rFonts w:ascii="Arial" w:hAnsi="Arial" w:cs="Arial"/>
          <w:i/>
        </w:rPr>
        <w:t>intM</w:t>
      </w:r>
      <w:r w:rsidR="0009612E" w:rsidRPr="00044BDE">
        <w:rPr>
          <w:rFonts w:ascii="Arial" w:hAnsi="Arial" w:cs="Arial"/>
          <w:i/>
        </w:rPr>
        <w:t>Clock</w:t>
      </w:r>
      <w:proofErr w:type="spellEnd"/>
      <w:r w:rsidR="00B407E4">
        <w:rPr>
          <w:rFonts w:ascii="Arial" w:hAnsi="Arial" w:cs="Arial"/>
          <w:i/>
        </w:rPr>
        <w:t xml:space="preserve"> </w:t>
      </w:r>
      <w:r w:rsidR="0009612E" w:rsidRPr="00BC5C3E">
        <w:rPr>
          <w:rFonts w:ascii="Arial" w:hAnsi="Arial" w:cs="Arial"/>
          <w:iCs/>
        </w:rPr>
        <w:t>[</w:t>
      </w:r>
      <w:proofErr w:type="spellStart"/>
      <w:r w:rsidR="00A85E62" w:rsidRPr="00BC5C3E">
        <w:rPr>
          <w:rFonts w:ascii="Arial" w:hAnsi="Arial" w:cs="Arial"/>
          <w:iCs/>
        </w:rPr>
        <w:t>i</w:t>
      </w:r>
      <w:proofErr w:type="spellEnd"/>
      <w:r w:rsidR="00307362" w:rsidRPr="00BC5C3E">
        <w:rPr>
          <w:rFonts w:ascii="Arial" w:hAnsi="Arial" w:cs="Arial"/>
          <w:iCs/>
        </w:rPr>
        <w:t>][</w:t>
      </w:r>
      <w:r w:rsidR="0009612E" w:rsidRPr="00BC5C3E">
        <w:rPr>
          <w:rFonts w:ascii="Arial" w:hAnsi="Arial" w:cs="Arial"/>
          <w:iCs/>
        </w:rPr>
        <w:t>k]</w:t>
      </w:r>
      <w:r w:rsidR="0009612E" w:rsidRPr="00044BDE">
        <w:rPr>
          <w:rFonts w:ascii="Arial" w:hAnsi="Arial" w:cs="Arial"/>
        </w:rPr>
        <w:t xml:space="preserve">, </w:t>
      </w:r>
      <w:proofErr w:type="spellStart"/>
      <w:r w:rsidR="00A85E62" w:rsidRPr="00044BDE">
        <w:rPr>
          <w:rFonts w:ascii="Arial" w:hAnsi="Arial" w:cs="Arial"/>
          <w:i/>
        </w:rPr>
        <w:t>M</w:t>
      </w:r>
      <w:r w:rsidR="0009612E" w:rsidRPr="00044BDE">
        <w:rPr>
          <w:rFonts w:ascii="Arial" w:hAnsi="Arial" w:cs="Arial"/>
          <w:i/>
        </w:rPr>
        <w:t>j</w:t>
      </w:r>
      <w:proofErr w:type="spellEnd"/>
      <w:r w:rsidR="00B407E4">
        <w:rPr>
          <w:rFonts w:ascii="Arial" w:hAnsi="Arial" w:cs="Arial"/>
          <w:i/>
        </w:rPr>
        <w:t xml:space="preserve"> </w:t>
      </w:r>
      <w:r w:rsidR="0009612E" w:rsidRPr="00BC5C3E">
        <w:rPr>
          <w:rFonts w:ascii="Arial" w:hAnsi="Arial" w:cs="Arial"/>
          <w:iCs/>
        </w:rPr>
        <w:t>[</w:t>
      </w:r>
      <w:r w:rsidR="00307362" w:rsidRPr="00BC5C3E">
        <w:rPr>
          <w:rFonts w:ascii="Arial" w:hAnsi="Arial" w:cs="Arial"/>
          <w:iCs/>
        </w:rPr>
        <w:t>j][</w:t>
      </w:r>
      <w:r w:rsidR="0009612E" w:rsidRPr="00BC5C3E">
        <w:rPr>
          <w:rFonts w:ascii="Arial" w:hAnsi="Arial" w:cs="Arial"/>
          <w:iCs/>
        </w:rPr>
        <w:t>k]</w:t>
      </w:r>
      <w:r w:rsidR="0009612E" w:rsidRPr="00044BDE">
        <w:rPr>
          <w:rFonts w:ascii="Arial" w:hAnsi="Arial" w:cs="Arial"/>
        </w:rPr>
        <w:t>)</w:t>
      </w:r>
    </w:p>
    <w:p w14:paraId="3A3203FE" w14:textId="77777777" w:rsidR="00A85E62" w:rsidRPr="00044BDE" w:rsidRDefault="0009612E" w:rsidP="003F4A98">
      <w:pPr>
        <w:ind w:left="2694"/>
        <w:rPr>
          <w:rFonts w:ascii="Arial" w:hAnsi="Arial" w:cs="Arial"/>
          <w:b/>
        </w:rPr>
      </w:pPr>
      <w:proofErr w:type="spellStart"/>
      <w:r w:rsidRPr="00044BDE">
        <w:rPr>
          <w:rFonts w:ascii="Arial" w:hAnsi="Arial" w:cs="Arial"/>
          <w:b/>
        </w:rPr>
        <w:t>EndFor</w:t>
      </w:r>
      <w:proofErr w:type="spellEnd"/>
    </w:p>
    <w:p w14:paraId="2BD007B5" w14:textId="77777777" w:rsidR="007B028E" w:rsidRPr="00044BDE" w:rsidRDefault="007B028E" w:rsidP="003F4A98">
      <w:pPr>
        <w:ind w:left="2694"/>
        <w:rPr>
          <w:rFonts w:ascii="Arial" w:hAnsi="Arial" w:cs="Arial"/>
          <w:b/>
        </w:rPr>
      </w:pPr>
    </w:p>
    <w:p w14:paraId="66C47BD3" w14:textId="77777777" w:rsidR="00044BDE" w:rsidRPr="00044BDE" w:rsidRDefault="00044BDE" w:rsidP="003F4A98">
      <w:pPr>
        <w:ind w:left="1986" w:firstLine="708"/>
        <w:rPr>
          <w:rFonts w:ascii="Arial" w:hAnsi="Arial" w:cs="Arial"/>
          <w:iCs/>
          <w:color w:val="FF0000"/>
        </w:rPr>
      </w:pPr>
      <w:bookmarkStart w:id="3" w:name="_Hlk60567855"/>
      <w:r w:rsidRPr="00044BDE">
        <w:rPr>
          <w:rFonts w:ascii="Arial" w:hAnsi="Arial" w:cs="Arial"/>
          <w:iCs/>
          <w:color w:val="FF0000"/>
        </w:rPr>
        <w:t>{MC</w:t>
      </w:r>
      <w:r>
        <w:rPr>
          <w:rFonts w:ascii="Arial" w:hAnsi="Arial" w:cs="Arial"/>
          <w:iCs/>
          <w:color w:val="FF0000"/>
        </w:rPr>
        <w:t>2</w:t>
      </w:r>
      <w:r w:rsidRPr="00044BDE">
        <w:rPr>
          <w:rFonts w:ascii="Arial" w:hAnsi="Arial" w:cs="Arial"/>
          <w:iCs/>
          <w:color w:val="FF0000"/>
        </w:rPr>
        <w:t xml:space="preserve"> Rule}</w:t>
      </w:r>
    </w:p>
    <w:bookmarkEnd w:id="3"/>
    <w:p w14:paraId="1ACF3C06" w14:textId="07CB690A" w:rsidR="004F7C07" w:rsidRDefault="00A85E62" w:rsidP="003F4A98">
      <w:pPr>
        <w:ind w:left="2694"/>
        <w:rPr>
          <w:rFonts w:ascii="Arial" w:hAnsi="Arial" w:cs="Arial"/>
          <w:iCs/>
        </w:rPr>
      </w:pPr>
      <w:proofErr w:type="spellStart"/>
      <w:proofErr w:type="gramStart"/>
      <w:r w:rsidRPr="00044BDE">
        <w:rPr>
          <w:rFonts w:ascii="Arial" w:hAnsi="Arial" w:cs="Arial"/>
          <w:i/>
        </w:rPr>
        <w:t>OnInternalEvent</w:t>
      </w:r>
      <w:proofErr w:type="spellEnd"/>
      <w:r w:rsidRPr="00044BDE">
        <w:rPr>
          <w:rFonts w:ascii="Arial" w:hAnsi="Arial" w:cs="Arial"/>
          <w:i/>
        </w:rPr>
        <w:t>(</w:t>
      </w:r>
      <w:proofErr w:type="gramEnd"/>
      <w:r w:rsidRPr="00044BDE">
        <w:rPr>
          <w:rFonts w:ascii="Arial" w:hAnsi="Arial" w:cs="Arial"/>
          <w:i/>
        </w:rPr>
        <w:t>)</w:t>
      </w:r>
    </w:p>
    <w:p w14:paraId="21895FE7" w14:textId="77777777" w:rsidR="00C83AE3" w:rsidRPr="00C83AE3" w:rsidRDefault="00C83AE3" w:rsidP="003F4A98">
      <w:pPr>
        <w:ind w:left="2694"/>
        <w:rPr>
          <w:rFonts w:ascii="Arial" w:hAnsi="Arial" w:cs="Arial"/>
          <w:iCs/>
        </w:rPr>
      </w:pPr>
    </w:p>
    <w:sectPr w:rsidR="00C83AE3" w:rsidRPr="00C83AE3" w:rsidSect="00C159A2">
      <w:pgSz w:w="11906" w:h="16838"/>
      <w:pgMar w:top="1417" w:right="991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3857712"/>
    <w:multiLevelType w:val="hybridMultilevel"/>
    <w:tmpl w:val="BA64FE40"/>
    <w:lvl w:ilvl="0" w:tplc="9DDEE5FA">
      <w:start w:val="1"/>
      <w:numFmt w:val="lowerLetter"/>
      <w:lvlText w:val="%1)"/>
      <w:lvlJc w:val="left"/>
      <w:pPr>
        <w:ind w:left="3192" w:hanging="360"/>
      </w:pPr>
      <w:rPr>
        <w:rFonts w:hint="default"/>
        <w:color w:val="auto"/>
      </w:rPr>
    </w:lvl>
    <w:lvl w:ilvl="1" w:tplc="04020019" w:tentative="1">
      <w:start w:val="1"/>
      <w:numFmt w:val="lowerLetter"/>
      <w:lvlText w:val="%2."/>
      <w:lvlJc w:val="left"/>
      <w:pPr>
        <w:ind w:left="3912" w:hanging="360"/>
      </w:pPr>
    </w:lvl>
    <w:lvl w:ilvl="2" w:tplc="0402001B" w:tentative="1">
      <w:start w:val="1"/>
      <w:numFmt w:val="lowerRoman"/>
      <w:lvlText w:val="%3."/>
      <w:lvlJc w:val="right"/>
      <w:pPr>
        <w:ind w:left="4632" w:hanging="180"/>
      </w:pPr>
    </w:lvl>
    <w:lvl w:ilvl="3" w:tplc="0402000F" w:tentative="1">
      <w:start w:val="1"/>
      <w:numFmt w:val="decimal"/>
      <w:lvlText w:val="%4."/>
      <w:lvlJc w:val="left"/>
      <w:pPr>
        <w:ind w:left="5352" w:hanging="360"/>
      </w:pPr>
    </w:lvl>
    <w:lvl w:ilvl="4" w:tplc="04020019" w:tentative="1">
      <w:start w:val="1"/>
      <w:numFmt w:val="lowerLetter"/>
      <w:lvlText w:val="%5."/>
      <w:lvlJc w:val="left"/>
      <w:pPr>
        <w:ind w:left="6072" w:hanging="360"/>
      </w:pPr>
    </w:lvl>
    <w:lvl w:ilvl="5" w:tplc="0402001B" w:tentative="1">
      <w:start w:val="1"/>
      <w:numFmt w:val="lowerRoman"/>
      <w:lvlText w:val="%6."/>
      <w:lvlJc w:val="right"/>
      <w:pPr>
        <w:ind w:left="6792" w:hanging="180"/>
      </w:pPr>
    </w:lvl>
    <w:lvl w:ilvl="6" w:tplc="0402000F" w:tentative="1">
      <w:start w:val="1"/>
      <w:numFmt w:val="decimal"/>
      <w:lvlText w:val="%7."/>
      <w:lvlJc w:val="left"/>
      <w:pPr>
        <w:ind w:left="7512" w:hanging="360"/>
      </w:pPr>
    </w:lvl>
    <w:lvl w:ilvl="7" w:tplc="04020019" w:tentative="1">
      <w:start w:val="1"/>
      <w:numFmt w:val="lowerLetter"/>
      <w:lvlText w:val="%8."/>
      <w:lvlJc w:val="left"/>
      <w:pPr>
        <w:ind w:left="8232" w:hanging="360"/>
      </w:pPr>
    </w:lvl>
    <w:lvl w:ilvl="8" w:tplc="0402001B" w:tentative="1">
      <w:start w:val="1"/>
      <w:numFmt w:val="lowerRoman"/>
      <w:lvlText w:val="%9."/>
      <w:lvlJc w:val="right"/>
      <w:pPr>
        <w:ind w:left="8952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0MTA2NDEFIiNzYyUdpeDU4uLM/DyQAsNaAACcxicsAAAA"/>
  </w:docVars>
  <w:rsids>
    <w:rsidRoot w:val="004F7C07"/>
    <w:rsid w:val="00000F44"/>
    <w:rsid w:val="0000141F"/>
    <w:rsid w:val="00002A74"/>
    <w:rsid w:val="00005939"/>
    <w:rsid w:val="00006B9F"/>
    <w:rsid w:val="00010B18"/>
    <w:rsid w:val="00012412"/>
    <w:rsid w:val="000132FE"/>
    <w:rsid w:val="00020C5E"/>
    <w:rsid w:val="00022ECD"/>
    <w:rsid w:val="00023A9D"/>
    <w:rsid w:val="00030C95"/>
    <w:rsid w:val="00032D24"/>
    <w:rsid w:val="00033622"/>
    <w:rsid w:val="0003383B"/>
    <w:rsid w:val="000349F0"/>
    <w:rsid w:val="00037625"/>
    <w:rsid w:val="00041419"/>
    <w:rsid w:val="00041955"/>
    <w:rsid w:val="00042390"/>
    <w:rsid w:val="000443B4"/>
    <w:rsid w:val="00044BDE"/>
    <w:rsid w:val="00044D6F"/>
    <w:rsid w:val="00047937"/>
    <w:rsid w:val="00052E7A"/>
    <w:rsid w:val="000539D4"/>
    <w:rsid w:val="00053F4B"/>
    <w:rsid w:val="000554B2"/>
    <w:rsid w:val="00055EB3"/>
    <w:rsid w:val="00056F51"/>
    <w:rsid w:val="00060A83"/>
    <w:rsid w:val="000614B8"/>
    <w:rsid w:val="0006450E"/>
    <w:rsid w:val="0006458C"/>
    <w:rsid w:val="0006560C"/>
    <w:rsid w:val="0007199E"/>
    <w:rsid w:val="000731BF"/>
    <w:rsid w:val="00073AF9"/>
    <w:rsid w:val="00075952"/>
    <w:rsid w:val="00085CFF"/>
    <w:rsid w:val="00090226"/>
    <w:rsid w:val="00092388"/>
    <w:rsid w:val="0009612E"/>
    <w:rsid w:val="00097587"/>
    <w:rsid w:val="000A078B"/>
    <w:rsid w:val="000A48DC"/>
    <w:rsid w:val="000A51F5"/>
    <w:rsid w:val="000A53F9"/>
    <w:rsid w:val="000A6B6A"/>
    <w:rsid w:val="000B0B58"/>
    <w:rsid w:val="000B0D59"/>
    <w:rsid w:val="000B1137"/>
    <w:rsid w:val="000B3072"/>
    <w:rsid w:val="000B59D8"/>
    <w:rsid w:val="000B770B"/>
    <w:rsid w:val="000C0C26"/>
    <w:rsid w:val="000C22DF"/>
    <w:rsid w:val="000C3437"/>
    <w:rsid w:val="000D0EE9"/>
    <w:rsid w:val="000D3BEE"/>
    <w:rsid w:val="000D3F98"/>
    <w:rsid w:val="000D47C5"/>
    <w:rsid w:val="000E0E73"/>
    <w:rsid w:val="000E1967"/>
    <w:rsid w:val="000E249F"/>
    <w:rsid w:val="000E29D6"/>
    <w:rsid w:val="000E2CF2"/>
    <w:rsid w:val="000E5F57"/>
    <w:rsid w:val="000E6193"/>
    <w:rsid w:val="000E7337"/>
    <w:rsid w:val="000F21BD"/>
    <w:rsid w:val="000F2F82"/>
    <w:rsid w:val="000F3D2A"/>
    <w:rsid w:val="000F5505"/>
    <w:rsid w:val="001004C0"/>
    <w:rsid w:val="001013F8"/>
    <w:rsid w:val="00101BAD"/>
    <w:rsid w:val="00104E68"/>
    <w:rsid w:val="00105E9F"/>
    <w:rsid w:val="00107292"/>
    <w:rsid w:val="00111EA4"/>
    <w:rsid w:val="00112891"/>
    <w:rsid w:val="001138E2"/>
    <w:rsid w:val="00114478"/>
    <w:rsid w:val="001148AD"/>
    <w:rsid w:val="00114AF2"/>
    <w:rsid w:val="00115335"/>
    <w:rsid w:val="00115683"/>
    <w:rsid w:val="00116708"/>
    <w:rsid w:val="00120664"/>
    <w:rsid w:val="001208FA"/>
    <w:rsid w:val="00121029"/>
    <w:rsid w:val="00123948"/>
    <w:rsid w:val="0012411D"/>
    <w:rsid w:val="001258AB"/>
    <w:rsid w:val="00133695"/>
    <w:rsid w:val="001337AC"/>
    <w:rsid w:val="00133D52"/>
    <w:rsid w:val="0013535C"/>
    <w:rsid w:val="001378C4"/>
    <w:rsid w:val="001378F6"/>
    <w:rsid w:val="0014116D"/>
    <w:rsid w:val="00141931"/>
    <w:rsid w:val="00141F08"/>
    <w:rsid w:val="0014305F"/>
    <w:rsid w:val="001436AD"/>
    <w:rsid w:val="001444A5"/>
    <w:rsid w:val="00145B27"/>
    <w:rsid w:val="00147399"/>
    <w:rsid w:val="00147474"/>
    <w:rsid w:val="001476B1"/>
    <w:rsid w:val="00147961"/>
    <w:rsid w:val="00151848"/>
    <w:rsid w:val="00152B87"/>
    <w:rsid w:val="00153050"/>
    <w:rsid w:val="0015508F"/>
    <w:rsid w:val="001554F0"/>
    <w:rsid w:val="00155A7F"/>
    <w:rsid w:val="00160192"/>
    <w:rsid w:val="00160359"/>
    <w:rsid w:val="00163A3E"/>
    <w:rsid w:val="0016466B"/>
    <w:rsid w:val="001650D0"/>
    <w:rsid w:val="0016593B"/>
    <w:rsid w:val="00171E09"/>
    <w:rsid w:val="00173BDF"/>
    <w:rsid w:val="001748D3"/>
    <w:rsid w:val="00175965"/>
    <w:rsid w:val="001759BD"/>
    <w:rsid w:val="00176E06"/>
    <w:rsid w:val="001804E8"/>
    <w:rsid w:val="00183788"/>
    <w:rsid w:val="00183E3C"/>
    <w:rsid w:val="00185EEE"/>
    <w:rsid w:val="00187BEA"/>
    <w:rsid w:val="00190B69"/>
    <w:rsid w:val="0019239E"/>
    <w:rsid w:val="001945FF"/>
    <w:rsid w:val="001956EA"/>
    <w:rsid w:val="001959AD"/>
    <w:rsid w:val="00196F37"/>
    <w:rsid w:val="001A1870"/>
    <w:rsid w:val="001A482F"/>
    <w:rsid w:val="001A62B1"/>
    <w:rsid w:val="001A6920"/>
    <w:rsid w:val="001B3C4E"/>
    <w:rsid w:val="001B54DD"/>
    <w:rsid w:val="001B5D7D"/>
    <w:rsid w:val="001B60E6"/>
    <w:rsid w:val="001C2322"/>
    <w:rsid w:val="001C2AED"/>
    <w:rsid w:val="001C2DBA"/>
    <w:rsid w:val="001C394E"/>
    <w:rsid w:val="001C56FF"/>
    <w:rsid w:val="001C5ED8"/>
    <w:rsid w:val="001C6276"/>
    <w:rsid w:val="001D13A9"/>
    <w:rsid w:val="001E2458"/>
    <w:rsid w:val="001E5561"/>
    <w:rsid w:val="001E5DFF"/>
    <w:rsid w:val="001E73BF"/>
    <w:rsid w:val="001F05C7"/>
    <w:rsid w:val="001F1DBC"/>
    <w:rsid w:val="001F6260"/>
    <w:rsid w:val="001F63D0"/>
    <w:rsid w:val="001F7BB8"/>
    <w:rsid w:val="00201865"/>
    <w:rsid w:val="0020250C"/>
    <w:rsid w:val="00202AC5"/>
    <w:rsid w:val="00202F69"/>
    <w:rsid w:val="00204231"/>
    <w:rsid w:val="002049F0"/>
    <w:rsid w:val="00205F47"/>
    <w:rsid w:val="00206945"/>
    <w:rsid w:val="00206B95"/>
    <w:rsid w:val="00206BC6"/>
    <w:rsid w:val="00210822"/>
    <w:rsid w:val="00210B15"/>
    <w:rsid w:val="002122F1"/>
    <w:rsid w:val="0021258F"/>
    <w:rsid w:val="00212B6E"/>
    <w:rsid w:val="00217586"/>
    <w:rsid w:val="00220157"/>
    <w:rsid w:val="00226E0D"/>
    <w:rsid w:val="00227182"/>
    <w:rsid w:val="00227B29"/>
    <w:rsid w:val="00231900"/>
    <w:rsid w:val="00234EF3"/>
    <w:rsid w:val="00237307"/>
    <w:rsid w:val="00237F22"/>
    <w:rsid w:val="0024146F"/>
    <w:rsid w:val="002414F5"/>
    <w:rsid w:val="0024155E"/>
    <w:rsid w:val="00241765"/>
    <w:rsid w:val="00243CEF"/>
    <w:rsid w:val="00244609"/>
    <w:rsid w:val="00251524"/>
    <w:rsid w:val="002610A3"/>
    <w:rsid w:val="0026155B"/>
    <w:rsid w:val="00261B4B"/>
    <w:rsid w:val="002642C0"/>
    <w:rsid w:val="00265FBD"/>
    <w:rsid w:val="0026689D"/>
    <w:rsid w:val="00266948"/>
    <w:rsid w:val="002708D6"/>
    <w:rsid w:val="0027286C"/>
    <w:rsid w:val="00272E7E"/>
    <w:rsid w:val="00274302"/>
    <w:rsid w:val="00277BB2"/>
    <w:rsid w:val="00281FE1"/>
    <w:rsid w:val="00282B08"/>
    <w:rsid w:val="00282DB3"/>
    <w:rsid w:val="00284B31"/>
    <w:rsid w:val="00284EA9"/>
    <w:rsid w:val="00285C32"/>
    <w:rsid w:val="00287ED5"/>
    <w:rsid w:val="0029071C"/>
    <w:rsid w:val="00292B8B"/>
    <w:rsid w:val="00297A00"/>
    <w:rsid w:val="002A1223"/>
    <w:rsid w:val="002A15D8"/>
    <w:rsid w:val="002A4460"/>
    <w:rsid w:val="002A4889"/>
    <w:rsid w:val="002A49B9"/>
    <w:rsid w:val="002A5EB3"/>
    <w:rsid w:val="002A6366"/>
    <w:rsid w:val="002B0603"/>
    <w:rsid w:val="002B12E8"/>
    <w:rsid w:val="002B6B64"/>
    <w:rsid w:val="002C02FE"/>
    <w:rsid w:val="002C1399"/>
    <w:rsid w:val="002C13FE"/>
    <w:rsid w:val="002C4604"/>
    <w:rsid w:val="002C5D44"/>
    <w:rsid w:val="002C6FCE"/>
    <w:rsid w:val="002C784A"/>
    <w:rsid w:val="002D00CA"/>
    <w:rsid w:val="002D4F56"/>
    <w:rsid w:val="002D534D"/>
    <w:rsid w:val="002D5C3D"/>
    <w:rsid w:val="002E08B7"/>
    <w:rsid w:val="002E109B"/>
    <w:rsid w:val="002E1769"/>
    <w:rsid w:val="002E4461"/>
    <w:rsid w:val="002F2073"/>
    <w:rsid w:val="002F23D3"/>
    <w:rsid w:val="002F2422"/>
    <w:rsid w:val="002F50B8"/>
    <w:rsid w:val="002F6087"/>
    <w:rsid w:val="002F614D"/>
    <w:rsid w:val="002F703F"/>
    <w:rsid w:val="002F71E9"/>
    <w:rsid w:val="002F7FA0"/>
    <w:rsid w:val="00302B49"/>
    <w:rsid w:val="00303F45"/>
    <w:rsid w:val="00304CF4"/>
    <w:rsid w:val="00306CCF"/>
    <w:rsid w:val="00307362"/>
    <w:rsid w:val="00307725"/>
    <w:rsid w:val="00312D25"/>
    <w:rsid w:val="003148BC"/>
    <w:rsid w:val="00315E74"/>
    <w:rsid w:val="0031684C"/>
    <w:rsid w:val="00317A2C"/>
    <w:rsid w:val="00317D62"/>
    <w:rsid w:val="00322D3F"/>
    <w:rsid w:val="00323F38"/>
    <w:rsid w:val="00325218"/>
    <w:rsid w:val="00326624"/>
    <w:rsid w:val="00326D7C"/>
    <w:rsid w:val="00330F29"/>
    <w:rsid w:val="0033239E"/>
    <w:rsid w:val="00333D38"/>
    <w:rsid w:val="00334E37"/>
    <w:rsid w:val="00337A67"/>
    <w:rsid w:val="00341685"/>
    <w:rsid w:val="003504D1"/>
    <w:rsid w:val="00352DD6"/>
    <w:rsid w:val="00357014"/>
    <w:rsid w:val="00362CD7"/>
    <w:rsid w:val="00365F42"/>
    <w:rsid w:val="00366A6C"/>
    <w:rsid w:val="00372FB2"/>
    <w:rsid w:val="00373939"/>
    <w:rsid w:val="00374073"/>
    <w:rsid w:val="003760C6"/>
    <w:rsid w:val="00376605"/>
    <w:rsid w:val="00376980"/>
    <w:rsid w:val="00381408"/>
    <w:rsid w:val="00381A41"/>
    <w:rsid w:val="0038346A"/>
    <w:rsid w:val="00385B5D"/>
    <w:rsid w:val="0038612E"/>
    <w:rsid w:val="00386AF2"/>
    <w:rsid w:val="0038716C"/>
    <w:rsid w:val="0039285D"/>
    <w:rsid w:val="00392EFA"/>
    <w:rsid w:val="00393C1F"/>
    <w:rsid w:val="003A4BE9"/>
    <w:rsid w:val="003A585A"/>
    <w:rsid w:val="003B1450"/>
    <w:rsid w:val="003B2938"/>
    <w:rsid w:val="003B2A52"/>
    <w:rsid w:val="003B3994"/>
    <w:rsid w:val="003B6E6A"/>
    <w:rsid w:val="003C00D3"/>
    <w:rsid w:val="003C348F"/>
    <w:rsid w:val="003C698A"/>
    <w:rsid w:val="003C6B3C"/>
    <w:rsid w:val="003C6BB3"/>
    <w:rsid w:val="003C76BF"/>
    <w:rsid w:val="003C7D3D"/>
    <w:rsid w:val="003D108E"/>
    <w:rsid w:val="003D4199"/>
    <w:rsid w:val="003D433E"/>
    <w:rsid w:val="003D71CF"/>
    <w:rsid w:val="003E0EC3"/>
    <w:rsid w:val="003E35A9"/>
    <w:rsid w:val="003E65FD"/>
    <w:rsid w:val="003F191F"/>
    <w:rsid w:val="003F1D73"/>
    <w:rsid w:val="003F28BC"/>
    <w:rsid w:val="003F3AE2"/>
    <w:rsid w:val="003F3C0D"/>
    <w:rsid w:val="003F3C47"/>
    <w:rsid w:val="003F45DB"/>
    <w:rsid w:val="003F4A98"/>
    <w:rsid w:val="003F53BB"/>
    <w:rsid w:val="003F5EA8"/>
    <w:rsid w:val="003F6129"/>
    <w:rsid w:val="003F75FE"/>
    <w:rsid w:val="003F78A5"/>
    <w:rsid w:val="00401FA1"/>
    <w:rsid w:val="0040228A"/>
    <w:rsid w:val="004023F9"/>
    <w:rsid w:val="0040368B"/>
    <w:rsid w:val="00403869"/>
    <w:rsid w:val="00406726"/>
    <w:rsid w:val="004075C2"/>
    <w:rsid w:val="004104D7"/>
    <w:rsid w:val="0041101A"/>
    <w:rsid w:val="0041123E"/>
    <w:rsid w:val="00411AC1"/>
    <w:rsid w:val="00413E37"/>
    <w:rsid w:val="004147AB"/>
    <w:rsid w:val="004151F7"/>
    <w:rsid w:val="00422577"/>
    <w:rsid w:val="0042335B"/>
    <w:rsid w:val="00424984"/>
    <w:rsid w:val="0042710A"/>
    <w:rsid w:val="0043339A"/>
    <w:rsid w:val="00433C3B"/>
    <w:rsid w:val="00434753"/>
    <w:rsid w:val="00434BCF"/>
    <w:rsid w:val="00437BA3"/>
    <w:rsid w:val="00441737"/>
    <w:rsid w:val="004434FA"/>
    <w:rsid w:val="0044421E"/>
    <w:rsid w:val="0044512D"/>
    <w:rsid w:val="00446D25"/>
    <w:rsid w:val="00450476"/>
    <w:rsid w:val="00451AC4"/>
    <w:rsid w:val="0045341B"/>
    <w:rsid w:val="00454016"/>
    <w:rsid w:val="00455031"/>
    <w:rsid w:val="0045710C"/>
    <w:rsid w:val="004600BA"/>
    <w:rsid w:val="00460E3D"/>
    <w:rsid w:val="00462003"/>
    <w:rsid w:val="0046423C"/>
    <w:rsid w:val="004712E1"/>
    <w:rsid w:val="00471F7A"/>
    <w:rsid w:val="00474D49"/>
    <w:rsid w:val="004750AA"/>
    <w:rsid w:val="00475865"/>
    <w:rsid w:val="00476A7D"/>
    <w:rsid w:val="00477D0B"/>
    <w:rsid w:val="00481073"/>
    <w:rsid w:val="00481369"/>
    <w:rsid w:val="00482640"/>
    <w:rsid w:val="00482944"/>
    <w:rsid w:val="0048477D"/>
    <w:rsid w:val="00484C54"/>
    <w:rsid w:val="0048505B"/>
    <w:rsid w:val="00485094"/>
    <w:rsid w:val="004858FC"/>
    <w:rsid w:val="0048696D"/>
    <w:rsid w:val="004901F2"/>
    <w:rsid w:val="00491001"/>
    <w:rsid w:val="00491768"/>
    <w:rsid w:val="004963FF"/>
    <w:rsid w:val="004A4485"/>
    <w:rsid w:val="004A512F"/>
    <w:rsid w:val="004B07B5"/>
    <w:rsid w:val="004B3C0E"/>
    <w:rsid w:val="004B4C96"/>
    <w:rsid w:val="004B5934"/>
    <w:rsid w:val="004B751A"/>
    <w:rsid w:val="004C01CA"/>
    <w:rsid w:val="004C28C7"/>
    <w:rsid w:val="004C5435"/>
    <w:rsid w:val="004C794E"/>
    <w:rsid w:val="004D0AB3"/>
    <w:rsid w:val="004D1D18"/>
    <w:rsid w:val="004D5BE5"/>
    <w:rsid w:val="004D751D"/>
    <w:rsid w:val="004D7BFE"/>
    <w:rsid w:val="004E10C2"/>
    <w:rsid w:val="004E10CC"/>
    <w:rsid w:val="004E196D"/>
    <w:rsid w:val="004E28B0"/>
    <w:rsid w:val="004E2947"/>
    <w:rsid w:val="004E2BD0"/>
    <w:rsid w:val="004E2DA5"/>
    <w:rsid w:val="004E60C3"/>
    <w:rsid w:val="004E6D79"/>
    <w:rsid w:val="004F26B0"/>
    <w:rsid w:val="004F35A0"/>
    <w:rsid w:val="004F3E4C"/>
    <w:rsid w:val="004F7C07"/>
    <w:rsid w:val="00500AE2"/>
    <w:rsid w:val="0050231E"/>
    <w:rsid w:val="005034B5"/>
    <w:rsid w:val="00504A3C"/>
    <w:rsid w:val="00507128"/>
    <w:rsid w:val="00507EBD"/>
    <w:rsid w:val="005123C9"/>
    <w:rsid w:val="00513B23"/>
    <w:rsid w:val="00515138"/>
    <w:rsid w:val="00515F63"/>
    <w:rsid w:val="0051605C"/>
    <w:rsid w:val="00522119"/>
    <w:rsid w:val="00524009"/>
    <w:rsid w:val="005240FD"/>
    <w:rsid w:val="005255B5"/>
    <w:rsid w:val="005256D9"/>
    <w:rsid w:val="005329B9"/>
    <w:rsid w:val="005334C7"/>
    <w:rsid w:val="00534375"/>
    <w:rsid w:val="00536FA7"/>
    <w:rsid w:val="005372E8"/>
    <w:rsid w:val="00537BA2"/>
    <w:rsid w:val="00542B38"/>
    <w:rsid w:val="005431B3"/>
    <w:rsid w:val="00544DDC"/>
    <w:rsid w:val="005458CF"/>
    <w:rsid w:val="005531F4"/>
    <w:rsid w:val="005543F9"/>
    <w:rsid w:val="00554426"/>
    <w:rsid w:val="00555E54"/>
    <w:rsid w:val="005627DB"/>
    <w:rsid w:val="00564668"/>
    <w:rsid w:val="0056512C"/>
    <w:rsid w:val="00565F5B"/>
    <w:rsid w:val="00567A20"/>
    <w:rsid w:val="005700AD"/>
    <w:rsid w:val="0057241D"/>
    <w:rsid w:val="00576146"/>
    <w:rsid w:val="005800A3"/>
    <w:rsid w:val="00584BB9"/>
    <w:rsid w:val="00584DED"/>
    <w:rsid w:val="00590956"/>
    <w:rsid w:val="00590E0B"/>
    <w:rsid w:val="005919B1"/>
    <w:rsid w:val="00593382"/>
    <w:rsid w:val="0059540E"/>
    <w:rsid w:val="00597969"/>
    <w:rsid w:val="005A196E"/>
    <w:rsid w:val="005A48BE"/>
    <w:rsid w:val="005A4DFC"/>
    <w:rsid w:val="005A6132"/>
    <w:rsid w:val="005B0537"/>
    <w:rsid w:val="005B1671"/>
    <w:rsid w:val="005B324A"/>
    <w:rsid w:val="005B355A"/>
    <w:rsid w:val="005B378C"/>
    <w:rsid w:val="005B3AF4"/>
    <w:rsid w:val="005C1116"/>
    <w:rsid w:val="005C22B8"/>
    <w:rsid w:val="005C2784"/>
    <w:rsid w:val="005C3C88"/>
    <w:rsid w:val="005D1848"/>
    <w:rsid w:val="005D3C3D"/>
    <w:rsid w:val="005D4EEB"/>
    <w:rsid w:val="005D6FEB"/>
    <w:rsid w:val="005D7A6D"/>
    <w:rsid w:val="005E0871"/>
    <w:rsid w:val="005E0AD1"/>
    <w:rsid w:val="005E10D2"/>
    <w:rsid w:val="005E2D18"/>
    <w:rsid w:val="005E2FE6"/>
    <w:rsid w:val="005E3EC8"/>
    <w:rsid w:val="005E483B"/>
    <w:rsid w:val="005E7162"/>
    <w:rsid w:val="005E7B6E"/>
    <w:rsid w:val="005F045B"/>
    <w:rsid w:val="005F0739"/>
    <w:rsid w:val="005F30E0"/>
    <w:rsid w:val="005F4E9F"/>
    <w:rsid w:val="005F52E9"/>
    <w:rsid w:val="005F7D9C"/>
    <w:rsid w:val="005F7EAD"/>
    <w:rsid w:val="0060462F"/>
    <w:rsid w:val="00604705"/>
    <w:rsid w:val="00606A51"/>
    <w:rsid w:val="0060787F"/>
    <w:rsid w:val="00607C1E"/>
    <w:rsid w:val="006103E9"/>
    <w:rsid w:val="006107F9"/>
    <w:rsid w:val="00611101"/>
    <w:rsid w:val="006146FC"/>
    <w:rsid w:val="00615D1F"/>
    <w:rsid w:val="00616DAB"/>
    <w:rsid w:val="00620076"/>
    <w:rsid w:val="0062219E"/>
    <w:rsid w:val="006248D3"/>
    <w:rsid w:val="006270CC"/>
    <w:rsid w:val="00627C7B"/>
    <w:rsid w:val="00627EBC"/>
    <w:rsid w:val="00630B47"/>
    <w:rsid w:val="00632826"/>
    <w:rsid w:val="00632EF3"/>
    <w:rsid w:val="00635156"/>
    <w:rsid w:val="00637224"/>
    <w:rsid w:val="00642DF0"/>
    <w:rsid w:val="00644745"/>
    <w:rsid w:val="006454EE"/>
    <w:rsid w:val="006519E9"/>
    <w:rsid w:val="006522CD"/>
    <w:rsid w:val="00652405"/>
    <w:rsid w:val="00661AF1"/>
    <w:rsid w:val="00661E27"/>
    <w:rsid w:val="0066303A"/>
    <w:rsid w:val="00663241"/>
    <w:rsid w:val="00664EFA"/>
    <w:rsid w:val="006711EE"/>
    <w:rsid w:val="00672250"/>
    <w:rsid w:val="006724EB"/>
    <w:rsid w:val="00672C94"/>
    <w:rsid w:val="006743EC"/>
    <w:rsid w:val="0067550F"/>
    <w:rsid w:val="00676EA8"/>
    <w:rsid w:val="00677BC6"/>
    <w:rsid w:val="00685CB1"/>
    <w:rsid w:val="006866BF"/>
    <w:rsid w:val="0069057E"/>
    <w:rsid w:val="0069163B"/>
    <w:rsid w:val="00692377"/>
    <w:rsid w:val="0069638C"/>
    <w:rsid w:val="006A00F8"/>
    <w:rsid w:val="006A016E"/>
    <w:rsid w:val="006A0F37"/>
    <w:rsid w:val="006A1CAA"/>
    <w:rsid w:val="006A45D4"/>
    <w:rsid w:val="006A6A10"/>
    <w:rsid w:val="006B2841"/>
    <w:rsid w:val="006B43EC"/>
    <w:rsid w:val="006B5ECD"/>
    <w:rsid w:val="006C30A1"/>
    <w:rsid w:val="006D3388"/>
    <w:rsid w:val="006D3589"/>
    <w:rsid w:val="006D4C66"/>
    <w:rsid w:val="006D4E6E"/>
    <w:rsid w:val="006D67C2"/>
    <w:rsid w:val="006E05EE"/>
    <w:rsid w:val="006E0686"/>
    <w:rsid w:val="006E0FB9"/>
    <w:rsid w:val="006E2B77"/>
    <w:rsid w:val="006E5C9D"/>
    <w:rsid w:val="006F6368"/>
    <w:rsid w:val="006F6708"/>
    <w:rsid w:val="00701BBC"/>
    <w:rsid w:val="00701CC0"/>
    <w:rsid w:val="00702CA9"/>
    <w:rsid w:val="0070487D"/>
    <w:rsid w:val="00704BA0"/>
    <w:rsid w:val="007066C9"/>
    <w:rsid w:val="00707827"/>
    <w:rsid w:val="0071011E"/>
    <w:rsid w:val="00711AF1"/>
    <w:rsid w:val="00712B35"/>
    <w:rsid w:val="00717188"/>
    <w:rsid w:val="00720784"/>
    <w:rsid w:val="0072173E"/>
    <w:rsid w:val="007219C9"/>
    <w:rsid w:val="007229DB"/>
    <w:rsid w:val="00725847"/>
    <w:rsid w:val="0073005B"/>
    <w:rsid w:val="00730D58"/>
    <w:rsid w:val="00732006"/>
    <w:rsid w:val="00732F8E"/>
    <w:rsid w:val="00733047"/>
    <w:rsid w:val="00735715"/>
    <w:rsid w:val="00735C9A"/>
    <w:rsid w:val="00736DBD"/>
    <w:rsid w:val="00736E0C"/>
    <w:rsid w:val="00737580"/>
    <w:rsid w:val="0074184D"/>
    <w:rsid w:val="00742CFB"/>
    <w:rsid w:val="00743E89"/>
    <w:rsid w:val="00747546"/>
    <w:rsid w:val="007506C8"/>
    <w:rsid w:val="007507CF"/>
    <w:rsid w:val="00751556"/>
    <w:rsid w:val="00751943"/>
    <w:rsid w:val="00753D71"/>
    <w:rsid w:val="007603D3"/>
    <w:rsid w:val="0076064E"/>
    <w:rsid w:val="007629FA"/>
    <w:rsid w:val="0076415C"/>
    <w:rsid w:val="007675B0"/>
    <w:rsid w:val="00767B33"/>
    <w:rsid w:val="0077066A"/>
    <w:rsid w:val="0077422F"/>
    <w:rsid w:val="00775A01"/>
    <w:rsid w:val="007778BD"/>
    <w:rsid w:val="0077794B"/>
    <w:rsid w:val="00782197"/>
    <w:rsid w:val="00791666"/>
    <w:rsid w:val="007976FF"/>
    <w:rsid w:val="007977FD"/>
    <w:rsid w:val="007A0AA7"/>
    <w:rsid w:val="007A249C"/>
    <w:rsid w:val="007A4265"/>
    <w:rsid w:val="007A4317"/>
    <w:rsid w:val="007A4507"/>
    <w:rsid w:val="007A6C0A"/>
    <w:rsid w:val="007A6D4A"/>
    <w:rsid w:val="007B028E"/>
    <w:rsid w:val="007B2921"/>
    <w:rsid w:val="007B2A9F"/>
    <w:rsid w:val="007B2AF9"/>
    <w:rsid w:val="007B3458"/>
    <w:rsid w:val="007B349A"/>
    <w:rsid w:val="007B5155"/>
    <w:rsid w:val="007B5966"/>
    <w:rsid w:val="007C00FA"/>
    <w:rsid w:val="007C35C6"/>
    <w:rsid w:val="007C3B72"/>
    <w:rsid w:val="007C5AC0"/>
    <w:rsid w:val="007C5E93"/>
    <w:rsid w:val="007C6B79"/>
    <w:rsid w:val="007C7AC6"/>
    <w:rsid w:val="007D00F4"/>
    <w:rsid w:val="007D0529"/>
    <w:rsid w:val="007D0D2B"/>
    <w:rsid w:val="007D2236"/>
    <w:rsid w:val="007D2774"/>
    <w:rsid w:val="007D2DA8"/>
    <w:rsid w:val="007D7790"/>
    <w:rsid w:val="007E1E14"/>
    <w:rsid w:val="007E230E"/>
    <w:rsid w:val="007E2878"/>
    <w:rsid w:val="007E37B6"/>
    <w:rsid w:val="007E5BAF"/>
    <w:rsid w:val="007E7766"/>
    <w:rsid w:val="007F1C1B"/>
    <w:rsid w:val="007F2FD0"/>
    <w:rsid w:val="007F5DFD"/>
    <w:rsid w:val="0080019D"/>
    <w:rsid w:val="00803E23"/>
    <w:rsid w:val="00811573"/>
    <w:rsid w:val="008139A3"/>
    <w:rsid w:val="00815937"/>
    <w:rsid w:val="00815CA4"/>
    <w:rsid w:val="00821BAE"/>
    <w:rsid w:val="00823AEC"/>
    <w:rsid w:val="00825800"/>
    <w:rsid w:val="00830220"/>
    <w:rsid w:val="00830244"/>
    <w:rsid w:val="00834415"/>
    <w:rsid w:val="008358BF"/>
    <w:rsid w:val="00835B25"/>
    <w:rsid w:val="00843F7C"/>
    <w:rsid w:val="00844589"/>
    <w:rsid w:val="008456E7"/>
    <w:rsid w:val="00845AE3"/>
    <w:rsid w:val="00846B50"/>
    <w:rsid w:val="0085215B"/>
    <w:rsid w:val="0085274E"/>
    <w:rsid w:val="008553C9"/>
    <w:rsid w:val="008563AA"/>
    <w:rsid w:val="008564F4"/>
    <w:rsid w:val="00856665"/>
    <w:rsid w:val="008604BC"/>
    <w:rsid w:val="008638FB"/>
    <w:rsid w:val="008668E9"/>
    <w:rsid w:val="00870C78"/>
    <w:rsid w:val="008724D5"/>
    <w:rsid w:val="00874045"/>
    <w:rsid w:val="00874EBA"/>
    <w:rsid w:val="0087599C"/>
    <w:rsid w:val="008801BF"/>
    <w:rsid w:val="00881B30"/>
    <w:rsid w:val="008832A4"/>
    <w:rsid w:val="00890F2B"/>
    <w:rsid w:val="00891237"/>
    <w:rsid w:val="00894D17"/>
    <w:rsid w:val="00896706"/>
    <w:rsid w:val="008969B1"/>
    <w:rsid w:val="00896B51"/>
    <w:rsid w:val="00897846"/>
    <w:rsid w:val="008A0898"/>
    <w:rsid w:val="008A2180"/>
    <w:rsid w:val="008A2BDB"/>
    <w:rsid w:val="008A3120"/>
    <w:rsid w:val="008A3216"/>
    <w:rsid w:val="008A3458"/>
    <w:rsid w:val="008A3DE2"/>
    <w:rsid w:val="008A3FEE"/>
    <w:rsid w:val="008A4C4E"/>
    <w:rsid w:val="008A5CF3"/>
    <w:rsid w:val="008A71F8"/>
    <w:rsid w:val="008B0FF7"/>
    <w:rsid w:val="008B4D09"/>
    <w:rsid w:val="008C3B83"/>
    <w:rsid w:val="008C3DF5"/>
    <w:rsid w:val="008C4DC4"/>
    <w:rsid w:val="008C5849"/>
    <w:rsid w:val="008C63E9"/>
    <w:rsid w:val="008D0CCC"/>
    <w:rsid w:val="008D1DB0"/>
    <w:rsid w:val="008D253C"/>
    <w:rsid w:val="008D2BBA"/>
    <w:rsid w:val="008D6710"/>
    <w:rsid w:val="008D6D90"/>
    <w:rsid w:val="008D7640"/>
    <w:rsid w:val="008E12E1"/>
    <w:rsid w:val="008E268E"/>
    <w:rsid w:val="008E39A7"/>
    <w:rsid w:val="008E477A"/>
    <w:rsid w:val="008E59D5"/>
    <w:rsid w:val="008F094D"/>
    <w:rsid w:val="008F3189"/>
    <w:rsid w:val="008F72F5"/>
    <w:rsid w:val="009005D8"/>
    <w:rsid w:val="00902139"/>
    <w:rsid w:val="0090498D"/>
    <w:rsid w:val="00906F76"/>
    <w:rsid w:val="00910088"/>
    <w:rsid w:val="00910A56"/>
    <w:rsid w:val="00910D47"/>
    <w:rsid w:val="00914390"/>
    <w:rsid w:val="00916ECD"/>
    <w:rsid w:val="00917DB4"/>
    <w:rsid w:val="0092129F"/>
    <w:rsid w:val="00924C46"/>
    <w:rsid w:val="009260BC"/>
    <w:rsid w:val="009275CE"/>
    <w:rsid w:val="009276D6"/>
    <w:rsid w:val="00931828"/>
    <w:rsid w:val="009363FD"/>
    <w:rsid w:val="009364B4"/>
    <w:rsid w:val="009372D6"/>
    <w:rsid w:val="00940CEC"/>
    <w:rsid w:val="00941FF8"/>
    <w:rsid w:val="0094556D"/>
    <w:rsid w:val="00950E5F"/>
    <w:rsid w:val="00950E60"/>
    <w:rsid w:val="009513A4"/>
    <w:rsid w:val="00954772"/>
    <w:rsid w:val="00954969"/>
    <w:rsid w:val="00957EA3"/>
    <w:rsid w:val="009615A0"/>
    <w:rsid w:val="009620E0"/>
    <w:rsid w:val="0096232B"/>
    <w:rsid w:val="009625AD"/>
    <w:rsid w:val="00962BAD"/>
    <w:rsid w:val="00963F62"/>
    <w:rsid w:val="00967311"/>
    <w:rsid w:val="009677F3"/>
    <w:rsid w:val="00970016"/>
    <w:rsid w:val="00970263"/>
    <w:rsid w:val="00971FD9"/>
    <w:rsid w:val="00972FC2"/>
    <w:rsid w:val="00972FE2"/>
    <w:rsid w:val="00973027"/>
    <w:rsid w:val="009739ED"/>
    <w:rsid w:val="009750FB"/>
    <w:rsid w:val="00975CB6"/>
    <w:rsid w:val="0097759C"/>
    <w:rsid w:val="00977804"/>
    <w:rsid w:val="00977C97"/>
    <w:rsid w:val="0098042E"/>
    <w:rsid w:val="00983C3D"/>
    <w:rsid w:val="009848E8"/>
    <w:rsid w:val="009849EF"/>
    <w:rsid w:val="00985482"/>
    <w:rsid w:val="00985E07"/>
    <w:rsid w:val="0098614E"/>
    <w:rsid w:val="00986A53"/>
    <w:rsid w:val="0099228B"/>
    <w:rsid w:val="00995494"/>
    <w:rsid w:val="009A0487"/>
    <w:rsid w:val="009A2498"/>
    <w:rsid w:val="009A252E"/>
    <w:rsid w:val="009A482F"/>
    <w:rsid w:val="009A4B8B"/>
    <w:rsid w:val="009A63CA"/>
    <w:rsid w:val="009A684B"/>
    <w:rsid w:val="009A695F"/>
    <w:rsid w:val="009B779D"/>
    <w:rsid w:val="009C111A"/>
    <w:rsid w:val="009C1A3E"/>
    <w:rsid w:val="009C268A"/>
    <w:rsid w:val="009C298F"/>
    <w:rsid w:val="009C62A5"/>
    <w:rsid w:val="009D4552"/>
    <w:rsid w:val="009D47E7"/>
    <w:rsid w:val="009D5947"/>
    <w:rsid w:val="009D5A72"/>
    <w:rsid w:val="009D6219"/>
    <w:rsid w:val="009D7551"/>
    <w:rsid w:val="009E020D"/>
    <w:rsid w:val="009E2530"/>
    <w:rsid w:val="009E36F6"/>
    <w:rsid w:val="009E4676"/>
    <w:rsid w:val="009E5421"/>
    <w:rsid w:val="009E60EC"/>
    <w:rsid w:val="009E732C"/>
    <w:rsid w:val="009F0347"/>
    <w:rsid w:val="009F35E0"/>
    <w:rsid w:val="009F45F6"/>
    <w:rsid w:val="00A021EF"/>
    <w:rsid w:val="00A029E3"/>
    <w:rsid w:val="00A03399"/>
    <w:rsid w:val="00A0377F"/>
    <w:rsid w:val="00A05063"/>
    <w:rsid w:val="00A052F8"/>
    <w:rsid w:val="00A05958"/>
    <w:rsid w:val="00A074DB"/>
    <w:rsid w:val="00A1147C"/>
    <w:rsid w:val="00A135CC"/>
    <w:rsid w:val="00A13D64"/>
    <w:rsid w:val="00A179BA"/>
    <w:rsid w:val="00A200A5"/>
    <w:rsid w:val="00A21165"/>
    <w:rsid w:val="00A21612"/>
    <w:rsid w:val="00A21D54"/>
    <w:rsid w:val="00A225D2"/>
    <w:rsid w:val="00A252AA"/>
    <w:rsid w:val="00A25CAC"/>
    <w:rsid w:val="00A27BD1"/>
    <w:rsid w:val="00A32D20"/>
    <w:rsid w:val="00A36F2D"/>
    <w:rsid w:val="00A376A1"/>
    <w:rsid w:val="00A37F09"/>
    <w:rsid w:val="00A40AFF"/>
    <w:rsid w:val="00A4708F"/>
    <w:rsid w:val="00A47E09"/>
    <w:rsid w:val="00A50164"/>
    <w:rsid w:val="00A508E5"/>
    <w:rsid w:val="00A51CA3"/>
    <w:rsid w:val="00A524F1"/>
    <w:rsid w:val="00A54714"/>
    <w:rsid w:val="00A55989"/>
    <w:rsid w:val="00A571C0"/>
    <w:rsid w:val="00A6190B"/>
    <w:rsid w:val="00A63C58"/>
    <w:rsid w:val="00A64A2E"/>
    <w:rsid w:val="00A6744D"/>
    <w:rsid w:val="00A67C6B"/>
    <w:rsid w:val="00A67DF0"/>
    <w:rsid w:val="00A71C43"/>
    <w:rsid w:val="00A7618A"/>
    <w:rsid w:val="00A778F1"/>
    <w:rsid w:val="00A815A0"/>
    <w:rsid w:val="00A83B38"/>
    <w:rsid w:val="00A83BB7"/>
    <w:rsid w:val="00A85E62"/>
    <w:rsid w:val="00A8642B"/>
    <w:rsid w:val="00A87BD2"/>
    <w:rsid w:val="00A9029C"/>
    <w:rsid w:val="00A90B9A"/>
    <w:rsid w:val="00A91E45"/>
    <w:rsid w:val="00A924D5"/>
    <w:rsid w:val="00A92819"/>
    <w:rsid w:val="00A93E46"/>
    <w:rsid w:val="00A94A54"/>
    <w:rsid w:val="00A97756"/>
    <w:rsid w:val="00A97AB3"/>
    <w:rsid w:val="00AA08B1"/>
    <w:rsid w:val="00AA0E32"/>
    <w:rsid w:val="00AA13A4"/>
    <w:rsid w:val="00AA2FB5"/>
    <w:rsid w:val="00AA4DA9"/>
    <w:rsid w:val="00AA552C"/>
    <w:rsid w:val="00AA6504"/>
    <w:rsid w:val="00AB58AC"/>
    <w:rsid w:val="00AB657B"/>
    <w:rsid w:val="00AC0579"/>
    <w:rsid w:val="00AC1869"/>
    <w:rsid w:val="00AC211E"/>
    <w:rsid w:val="00AC434A"/>
    <w:rsid w:val="00AC50E5"/>
    <w:rsid w:val="00AC5609"/>
    <w:rsid w:val="00AC6918"/>
    <w:rsid w:val="00AD0C9A"/>
    <w:rsid w:val="00AD29A5"/>
    <w:rsid w:val="00AD491B"/>
    <w:rsid w:val="00AD4C40"/>
    <w:rsid w:val="00AE1DD8"/>
    <w:rsid w:val="00AE39FB"/>
    <w:rsid w:val="00AE4E13"/>
    <w:rsid w:val="00AE6039"/>
    <w:rsid w:val="00AF5B87"/>
    <w:rsid w:val="00B02C7F"/>
    <w:rsid w:val="00B03930"/>
    <w:rsid w:val="00B03B6A"/>
    <w:rsid w:val="00B0659B"/>
    <w:rsid w:val="00B12D79"/>
    <w:rsid w:val="00B13778"/>
    <w:rsid w:val="00B144DF"/>
    <w:rsid w:val="00B16074"/>
    <w:rsid w:val="00B1738E"/>
    <w:rsid w:val="00B1779F"/>
    <w:rsid w:val="00B20A07"/>
    <w:rsid w:val="00B240EC"/>
    <w:rsid w:val="00B2452E"/>
    <w:rsid w:val="00B2559F"/>
    <w:rsid w:val="00B25B6A"/>
    <w:rsid w:val="00B27B35"/>
    <w:rsid w:val="00B306AC"/>
    <w:rsid w:val="00B315C7"/>
    <w:rsid w:val="00B31641"/>
    <w:rsid w:val="00B33B7F"/>
    <w:rsid w:val="00B34F02"/>
    <w:rsid w:val="00B37B46"/>
    <w:rsid w:val="00B407E4"/>
    <w:rsid w:val="00B40D38"/>
    <w:rsid w:val="00B418D8"/>
    <w:rsid w:val="00B43882"/>
    <w:rsid w:val="00B43ACC"/>
    <w:rsid w:val="00B4595F"/>
    <w:rsid w:val="00B461C1"/>
    <w:rsid w:val="00B461DB"/>
    <w:rsid w:val="00B508DD"/>
    <w:rsid w:val="00B52375"/>
    <w:rsid w:val="00B5259F"/>
    <w:rsid w:val="00B52C65"/>
    <w:rsid w:val="00B55F4C"/>
    <w:rsid w:val="00B60C8B"/>
    <w:rsid w:val="00B638AB"/>
    <w:rsid w:val="00B64DC2"/>
    <w:rsid w:val="00B65198"/>
    <w:rsid w:val="00B706FF"/>
    <w:rsid w:val="00B70E80"/>
    <w:rsid w:val="00B77BBE"/>
    <w:rsid w:val="00B80DA6"/>
    <w:rsid w:val="00B91403"/>
    <w:rsid w:val="00B940A5"/>
    <w:rsid w:val="00B94736"/>
    <w:rsid w:val="00B95BA3"/>
    <w:rsid w:val="00B95D63"/>
    <w:rsid w:val="00B970BF"/>
    <w:rsid w:val="00BA0233"/>
    <w:rsid w:val="00BA0A01"/>
    <w:rsid w:val="00BA489B"/>
    <w:rsid w:val="00BA5937"/>
    <w:rsid w:val="00BB0C97"/>
    <w:rsid w:val="00BB4DB3"/>
    <w:rsid w:val="00BB7302"/>
    <w:rsid w:val="00BC0245"/>
    <w:rsid w:val="00BC41D6"/>
    <w:rsid w:val="00BC4CA5"/>
    <w:rsid w:val="00BC5B6A"/>
    <w:rsid w:val="00BC5C3E"/>
    <w:rsid w:val="00BD469E"/>
    <w:rsid w:val="00BD7ADF"/>
    <w:rsid w:val="00BE19BF"/>
    <w:rsid w:val="00BE4C3E"/>
    <w:rsid w:val="00BE57C5"/>
    <w:rsid w:val="00BF2CC8"/>
    <w:rsid w:val="00BF5873"/>
    <w:rsid w:val="00BF61F7"/>
    <w:rsid w:val="00BF693F"/>
    <w:rsid w:val="00BF7648"/>
    <w:rsid w:val="00C049CE"/>
    <w:rsid w:val="00C05453"/>
    <w:rsid w:val="00C0573A"/>
    <w:rsid w:val="00C10A5A"/>
    <w:rsid w:val="00C10BD3"/>
    <w:rsid w:val="00C134CE"/>
    <w:rsid w:val="00C148A7"/>
    <w:rsid w:val="00C154F0"/>
    <w:rsid w:val="00C159A2"/>
    <w:rsid w:val="00C15EE8"/>
    <w:rsid w:val="00C167D0"/>
    <w:rsid w:val="00C20BDB"/>
    <w:rsid w:val="00C22D63"/>
    <w:rsid w:val="00C264FD"/>
    <w:rsid w:val="00C269B6"/>
    <w:rsid w:val="00C2734B"/>
    <w:rsid w:val="00C317D8"/>
    <w:rsid w:val="00C323AD"/>
    <w:rsid w:val="00C32FE9"/>
    <w:rsid w:val="00C37C04"/>
    <w:rsid w:val="00C475EE"/>
    <w:rsid w:val="00C52332"/>
    <w:rsid w:val="00C537B4"/>
    <w:rsid w:val="00C53DCA"/>
    <w:rsid w:val="00C544B2"/>
    <w:rsid w:val="00C5605F"/>
    <w:rsid w:val="00C60FB5"/>
    <w:rsid w:val="00C64D0F"/>
    <w:rsid w:val="00C65D92"/>
    <w:rsid w:val="00C663E0"/>
    <w:rsid w:val="00C66E6C"/>
    <w:rsid w:val="00C70E1E"/>
    <w:rsid w:val="00C7185B"/>
    <w:rsid w:val="00C736FB"/>
    <w:rsid w:val="00C74E17"/>
    <w:rsid w:val="00C75EE6"/>
    <w:rsid w:val="00C81540"/>
    <w:rsid w:val="00C81C7E"/>
    <w:rsid w:val="00C83076"/>
    <w:rsid w:val="00C83950"/>
    <w:rsid w:val="00C83AE3"/>
    <w:rsid w:val="00C83B06"/>
    <w:rsid w:val="00C84196"/>
    <w:rsid w:val="00C92CA4"/>
    <w:rsid w:val="00C935D4"/>
    <w:rsid w:val="00C96EFB"/>
    <w:rsid w:val="00CA52C8"/>
    <w:rsid w:val="00CA7478"/>
    <w:rsid w:val="00CB31B2"/>
    <w:rsid w:val="00CB3C7B"/>
    <w:rsid w:val="00CB3F8C"/>
    <w:rsid w:val="00CB4148"/>
    <w:rsid w:val="00CB4C68"/>
    <w:rsid w:val="00CB56EA"/>
    <w:rsid w:val="00CB5724"/>
    <w:rsid w:val="00CB632E"/>
    <w:rsid w:val="00CC0943"/>
    <w:rsid w:val="00CC1190"/>
    <w:rsid w:val="00CC1B4A"/>
    <w:rsid w:val="00CC27C7"/>
    <w:rsid w:val="00CC2BFB"/>
    <w:rsid w:val="00CC2DFF"/>
    <w:rsid w:val="00CC58D8"/>
    <w:rsid w:val="00CC6773"/>
    <w:rsid w:val="00CC787A"/>
    <w:rsid w:val="00CD5E27"/>
    <w:rsid w:val="00CD657F"/>
    <w:rsid w:val="00CD67F6"/>
    <w:rsid w:val="00CD78E4"/>
    <w:rsid w:val="00CD7A1A"/>
    <w:rsid w:val="00CE25A4"/>
    <w:rsid w:val="00CF28CC"/>
    <w:rsid w:val="00D039AE"/>
    <w:rsid w:val="00D04089"/>
    <w:rsid w:val="00D0490B"/>
    <w:rsid w:val="00D06120"/>
    <w:rsid w:val="00D10A0D"/>
    <w:rsid w:val="00D1250C"/>
    <w:rsid w:val="00D1316F"/>
    <w:rsid w:val="00D136BE"/>
    <w:rsid w:val="00D151DB"/>
    <w:rsid w:val="00D2146F"/>
    <w:rsid w:val="00D22184"/>
    <w:rsid w:val="00D2399C"/>
    <w:rsid w:val="00D33AE1"/>
    <w:rsid w:val="00D33EC4"/>
    <w:rsid w:val="00D34641"/>
    <w:rsid w:val="00D3478C"/>
    <w:rsid w:val="00D35BBC"/>
    <w:rsid w:val="00D36941"/>
    <w:rsid w:val="00D43EDF"/>
    <w:rsid w:val="00D457BC"/>
    <w:rsid w:val="00D4597F"/>
    <w:rsid w:val="00D533A8"/>
    <w:rsid w:val="00D608E7"/>
    <w:rsid w:val="00D60A72"/>
    <w:rsid w:val="00D6599B"/>
    <w:rsid w:val="00D72EC5"/>
    <w:rsid w:val="00D732F3"/>
    <w:rsid w:val="00D739B8"/>
    <w:rsid w:val="00D804E2"/>
    <w:rsid w:val="00D812C0"/>
    <w:rsid w:val="00D84A79"/>
    <w:rsid w:val="00D84E0F"/>
    <w:rsid w:val="00D86929"/>
    <w:rsid w:val="00D906E4"/>
    <w:rsid w:val="00D943DE"/>
    <w:rsid w:val="00D95D04"/>
    <w:rsid w:val="00D97EB0"/>
    <w:rsid w:val="00DA2DA5"/>
    <w:rsid w:val="00DA3AB5"/>
    <w:rsid w:val="00DA46F2"/>
    <w:rsid w:val="00DA6FE8"/>
    <w:rsid w:val="00DB1E02"/>
    <w:rsid w:val="00DB3863"/>
    <w:rsid w:val="00DB3DF1"/>
    <w:rsid w:val="00DB5199"/>
    <w:rsid w:val="00DC5CBE"/>
    <w:rsid w:val="00DC7B98"/>
    <w:rsid w:val="00DD05EC"/>
    <w:rsid w:val="00DD3475"/>
    <w:rsid w:val="00DD65CD"/>
    <w:rsid w:val="00DD6B8C"/>
    <w:rsid w:val="00DD6DEA"/>
    <w:rsid w:val="00DD6F62"/>
    <w:rsid w:val="00DE1A7F"/>
    <w:rsid w:val="00DE1CF2"/>
    <w:rsid w:val="00DE60A6"/>
    <w:rsid w:val="00DE77E5"/>
    <w:rsid w:val="00DF2D7F"/>
    <w:rsid w:val="00DF3133"/>
    <w:rsid w:val="00E020A0"/>
    <w:rsid w:val="00E0225F"/>
    <w:rsid w:val="00E02340"/>
    <w:rsid w:val="00E03AE2"/>
    <w:rsid w:val="00E05CC0"/>
    <w:rsid w:val="00E063E6"/>
    <w:rsid w:val="00E0743D"/>
    <w:rsid w:val="00E11BB9"/>
    <w:rsid w:val="00E13030"/>
    <w:rsid w:val="00E14210"/>
    <w:rsid w:val="00E1534E"/>
    <w:rsid w:val="00E164F0"/>
    <w:rsid w:val="00E16905"/>
    <w:rsid w:val="00E20073"/>
    <w:rsid w:val="00E200CA"/>
    <w:rsid w:val="00E214E5"/>
    <w:rsid w:val="00E2194E"/>
    <w:rsid w:val="00E22420"/>
    <w:rsid w:val="00E23E97"/>
    <w:rsid w:val="00E24D03"/>
    <w:rsid w:val="00E255BD"/>
    <w:rsid w:val="00E25ED1"/>
    <w:rsid w:val="00E27A3D"/>
    <w:rsid w:val="00E3055E"/>
    <w:rsid w:val="00E35083"/>
    <w:rsid w:val="00E35ECF"/>
    <w:rsid w:val="00E36945"/>
    <w:rsid w:val="00E42235"/>
    <w:rsid w:val="00E4232F"/>
    <w:rsid w:val="00E426A6"/>
    <w:rsid w:val="00E44DF5"/>
    <w:rsid w:val="00E456C7"/>
    <w:rsid w:val="00E514EE"/>
    <w:rsid w:val="00E52923"/>
    <w:rsid w:val="00E549A5"/>
    <w:rsid w:val="00E60F12"/>
    <w:rsid w:val="00E61D1E"/>
    <w:rsid w:val="00E61DAF"/>
    <w:rsid w:val="00E639DF"/>
    <w:rsid w:val="00E63FBC"/>
    <w:rsid w:val="00E664E1"/>
    <w:rsid w:val="00E709A2"/>
    <w:rsid w:val="00E71770"/>
    <w:rsid w:val="00E71B3C"/>
    <w:rsid w:val="00E71FE8"/>
    <w:rsid w:val="00E72DB3"/>
    <w:rsid w:val="00E73BBE"/>
    <w:rsid w:val="00E73C6F"/>
    <w:rsid w:val="00E85228"/>
    <w:rsid w:val="00E8719A"/>
    <w:rsid w:val="00E87ED9"/>
    <w:rsid w:val="00E90AB1"/>
    <w:rsid w:val="00E91459"/>
    <w:rsid w:val="00E91789"/>
    <w:rsid w:val="00E93234"/>
    <w:rsid w:val="00E95270"/>
    <w:rsid w:val="00E957BF"/>
    <w:rsid w:val="00E97C44"/>
    <w:rsid w:val="00E97D89"/>
    <w:rsid w:val="00EA113A"/>
    <w:rsid w:val="00EA230F"/>
    <w:rsid w:val="00EA2357"/>
    <w:rsid w:val="00EA4D21"/>
    <w:rsid w:val="00EA4FC8"/>
    <w:rsid w:val="00EB00BB"/>
    <w:rsid w:val="00EB0C60"/>
    <w:rsid w:val="00EB296B"/>
    <w:rsid w:val="00EB298D"/>
    <w:rsid w:val="00EB3E07"/>
    <w:rsid w:val="00EB3E2E"/>
    <w:rsid w:val="00EB4127"/>
    <w:rsid w:val="00EB4BC9"/>
    <w:rsid w:val="00EB4FF2"/>
    <w:rsid w:val="00EB523C"/>
    <w:rsid w:val="00EB5C3A"/>
    <w:rsid w:val="00EB6B5D"/>
    <w:rsid w:val="00EC0BF1"/>
    <w:rsid w:val="00EC133C"/>
    <w:rsid w:val="00EC24BB"/>
    <w:rsid w:val="00EC2C4A"/>
    <w:rsid w:val="00EC3083"/>
    <w:rsid w:val="00EC3B74"/>
    <w:rsid w:val="00EC4666"/>
    <w:rsid w:val="00EC675F"/>
    <w:rsid w:val="00EC6EB7"/>
    <w:rsid w:val="00EC7C8F"/>
    <w:rsid w:val="00ED2616"/>
    <w:rsid w:val="00ED7A3F"/>
    <w:rsid w:val="00EE0454"/>
    <w:rsid w:val="00EE17C4"/>
    <w:rsid w:val="00EE420A"/>
    <w:rsid w:val="00EE45FD"/>
    <w:rsid w:val="00EF0D13"/>
    <w:rsid w:val="00EF26BB"/>
    <w:rsid w:val="00EF48FC"/>
    <w:rsid w:val="00EF525B"/>
    <w:rsid w:val="00F01C01"/>
    <w:rsid w:val="00F0232A"/>
    <w:rsid w:val="00F05D47"/>
    <w:rsid w:val="00F06A5C"/>
    <w:rsid w:val="00F07207"/>
    <w:rsid w:val="00F10EC3"/>
    <w:rsid w:val="00F11299"/>
    <w:rsid w:val="00F128B1"/>
    <w:rsid w:val="00F12F42"/>
    <w:rsid w:val="00F176B8"/>
    <w:rsid w:val="00F21175"/>
    <w:rsid w:val="00F258D0"/>
    <w:rsid w:val="00F2602E"/>
    <w:rsid w:val="00F26ED0"/>
    <w:rsid w:val="00F30F3B"/>
    <w:rsid w:val="00F3260F"/>
    <w:rsid w:val="00F33DC9"/>
    <w:rsid w:val="00F375F6"/>
    <w:rsid w:val="00F37E8B"/>
    <w:rsid w:val="00F412ED"/>
    <w:rsid w:val="00F41B88"/>
    <w:rsid w:val="00F41E8A"/>
    <w:rsid w:val="00F42584"/>
    <w:rsid w:val="00F4548E"/>
    <w:rsid w:val="00F456AA"/>
    <w:rsid w:val="00F502B3"/>
    <w:rsid w:val="00F50B1D"/>
    <w:rsid w:val="00F658A5"/>
    <w:rsid w:val="00F66D9B"/>
    <w:rsid w:val="00F717C4"/>
    <w:rsid w:val="00F72B06"/>
    <w:rsid w:val="00F762C8"/>
    <w:rsid w:val="00F77CCB"/>
    <w:rsid w:val="00F82F16"/>
    <w:rsid w:val="00F8689C"/>
    <w:rsid w:val="00F8723C"/>
    <w:rsid w:val="00F901EC"/>
    <w:rsid w:val="00F9096A"/>
    <w:rsid w:val="00F91FB4"/>
    <w:rsid w:val="00F9423E"/>
    <w:rsid w:val="00F95965"/>
    <w:rsid w:val="00F962AF"/>
    <w:rsid w:val="00F96A0A"/>
    <w:rsid w:val="00F97569"/>
    <w:rsid w:val="00FA058F"/>
    <w:rsid w:val="00FA3CFD"/>
    <w:rsid w:val="00FA526D"/>
    <w:rsid w:val="00FA5CD1"/>
    <w:rsid w:val="00FB05E8"/>
    <w:rsid w:val="00FB1835"/>
    <w:rsid w:val="00FB213E"/>
    <w:rsid w:val="00FB619B"/>
    <w:rsid w:val="00FB7307"/>
    <w:rsid w:val="00FC2B36"/>
    <w:rsid w:val="00FC3915"/>
    <w:rsid w:val="00FD2099"/>
    <w:rsid w:val="00FD323F"/>
    <w:rsid w:val="00FD4361"/>
    <w:rsid w:val="00FD74EC"/>
    <w:rsid w:val="00FE14E6"/>
    <w:rsid w:val="00FE2089"/>
    <w:rsid w:val="00FE3AB5"/>
    <w:rsid w:val="00FE3FF0"/>
    <w:rsid w:val="00FE4682"/>
    <w:rsid w:val="00FE48D1"/>
    <w:rsid w:val="00FE750B"/>
    <w:rsid w:val="00FF0F80"/>
    <w:rsid w:val="00FF1BD9"/>
    <w:rsid w:val="00FF210C"/>
    <w:rsid w:val="00FF4121"/>
    <w:rsid w:val="00FF4EC5"/>
    <w:rsid w:val="00FF5F3D"/>
    <w:rsid w:val="00FF6806"/>
    <w:rsid w:val="00FF71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701EAD8"/>
  <w15:chartTrackingRefBased/>
  <w15:docId w15:val="{A8FFA05B-1722-445F-90E4-5A31C8DAE9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bg-BG" w:eastAsia="bg-BG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44BDE"/>
    <w:rPr>
      <w:sz w:val="24"/>
      <w:szCs w:val="24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qFormat/>
    <w:rsid w:val="004F7C07"/>
    <w:pPr>
      <w:jc w:val="center"/>
    </w:pPr>
    <w:rPr>
      <w:b/>
      <w:bCs/>
      <w:u w:val="single"/>
      <w:lang w:val="bg-BG"/>
    </w:rPr>
  </w:style>
  <w:style w:type="paragraph" w:styleId="a4">
    <w:name w:val="Subtitle"/>
    <w:basedOn w:val="a"/>
    <w:qFormat/>
    <w:rsid w:val="004F7C07"/>
    <w:pPr>
      <w:jc w:val="center"/>
    </w:pPr>
    <w:rPr>
      <w:b/>
      <w:bCs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на Office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94</Words>
  <Characters>538</Characters>
  <Application>Microsoft Office Word</Application>
  <DocSecurity>0</DocSecurity>
  <Lines>4</Lines>
  <Paragraphs>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ЛОГИЧЕСКИ ЧАСОВНИК НА ЛАМПОРТ</vt:lpstr>
      <vt:lpstr>ЛОГИЧЕСКИ ЧАСОВНИК НА ЛАМПОРТ</vt:lpstr>
    </vt:vector>
  </TitlesOfParts>
  <Company>Teletronic Ltd</Company>
  <LinksUpToDate>false</LinksUpToDate>
  <CharactersWithSpaces>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ОГИЧЕСКИ ЧАСОВНИК НА ЛАМПОРТ</dc:title>
  <dc:subject/>
  <dc:creator>Milen Loukantchevsky</dc:creator>
  <cp:keywords/>
  <dc:description/>
  <cp:lastModifiedBy>Milen Loukantchevsky</cp:lastModifiedBy>
  <cp:revision>3</cp:revision>
  <dcterms:created xsi:type="dcterms:W3CDTF">2021-01-03T09:51:00Z</dcterms:created>
  <dcterms:modified xsi:type="dcterms:W3CDTF">2021-01-03T10:14:00Z</dcterms:modified>
</cp:coreProperties>
</file>